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B3500" w14:textId="77777777" w:rsidR="00A04ED0" w:rsidRPr="0093568F" w:rsidRDefault="00A04ED0" w:rsidP="00A04ED0">
      <w:pPr>
        <w:rPr>
          <w:rFonts w:cs="Arial"/>
          <w:b/>
          <w:szCs w:val="22"/>
        </w:rPr>
      </w:pPr>
    </w:p>
    <w:tbl>
      <w:tblPr>
        <w:tblStyle w:val="TableGrid1"/>
        <w:tblW w:w="5000" w:type="pct"/>
        <w:tblLook w:val="04A0" w:firstRow="1" w:lastRow="0" w:firstColumn="1" w:lastColumn="0" w:noHBand="0" w:noVBand="1"/>
      </w:tblPr>
      <w:tblGrid>
        <w:gridCol w:w="2334"/>
        <w:gridCol w:w="3779"/>
        <w:gridCol w:w="1802"/>
        <w:gridCol w:w="2069"/>
        <w:gridCol w:w="2098"/>
        <w:gridCol w:w="2308"/>
      </w:tblGrid>
      <w:tr w:rsidR="00A04ED0" w:rsidRPr="00C8105B" w14:paraId="791FEEF3" w14:textId="77777777" w:rsidTr="000B1053">
        <w:tc>
          <w:tcPr>
            <w:tcW w:w="811" w:type="pct"/>
          </w:tcPr>
          <w:p w14:paraId="26153334" w14:textId="1350554D" w:rsidR="00A04ED0" w:rsidRPr="00C8105B" w:rsidRDefault="00A04ED0" w:rsidP="000A5399">
            <w:pPr>
              <w:spacing w:line="259" w:lineRule="auto"/>
              <w:rPr>
                <w:rFonts w:ascii="Times New Roman" w:hAnsi="Times New Roman"/>
                <w:szCs w:val="22"/>
              </w:rPr>
            </w:pPr>
            <w:r w:rsidRPr="00C8105B">
              <w:rPr>
                <w:rFonts w:ascii="Times New Roman" w:hAnsi="Times New Roman"/>
                <w:szCs w:val="22"/>
              </w:rPr>
              <w:t>HOH Name</w:t>
            </w:r>
            <w:r>
              <w:rPr>
                <w:rFonts w:ascii="Times New Roman" w:hAnsi="Times New Roman"/>
                <w:szCs w:val="22"/>
              </w:rPr>
              <w:t xml:space="preserve"> </w:t>
            </w:r>
          </w:p>
        </w:tc>
        <w:tc>
          <w:tcPr>
            <w:tcW w:w="1939" w:type="pct"/>
            <w:gridSpan w:val="2"/>
          </w:tcPr>
          <w:p w14:paraId="165A0884" w14:textId="77777777" w:rsidR="00A04ED0" w:rsidRPr="00C8105B" w:rsidRDefault="00A04ED0" w:rsidP="000A5399">
            <w:pPr>
              <w:spacing w:line="259" w:lineRule="auto"/>
              <w:rPr>
                <w:rFonts w:ascii="Times New Roman" w:hAnsi="Times New Roman"/>
                <w:szCs w:val="22"/>
              </w:rPr>
            </w:pPr>
            <w:r w:rsidRPr="00C8105B">
              <w:rPr>
                <w:szCs w:val="22"/>
              </w:rPr>
              <w:fldChar w:fldCharType="begin">
                <w:ffData>
                  <w:name w:val="Text37"/>
                  <w:enabled/>
                  <w:calcOnExit w:val="0"/>
                  <w:textInput/>
                </w:ffData>
              </w:fldChar>
            </w:r>
            <w:r w:rsidRPr="00C8105B">
              <w:rPr>
                <w:rFonts w:ascii="Times New Roman" w:hAnsi="Times New Roman"/>
                <w:szCs w:val="22"/>
              </w:rPr>
              <w:instrText xml:space="preserve"> FORMTEXT </w:instrText>
            </w:r>
            <w:r w:rsidRPr="00C8105B">
              <w:rPr>
                <w:szCs w:val="22"/>
              </w:rPr>
            </w:r>
            <w:r w:rsidRPr="00C8105B">
              <w:rPr>
                <w:szCs w:val="22"/>
              </w:rPr>
              <w:fldChar w:fldCharType="separate"/>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szCs w:val="22"/>
              </w:rPr>
              <w:fldChar w:fldCharType="end"/>
            </w:r>
          </w:p>
        </w:tc>
        <w:tc>
          <w:tcPr>
            <w:tcW w:w="1448" w:type="pct"/>
            <w:gridSpan w:val="2"/>
          </w:tcPr>
          <w:p w14:paraId="17057364" w14:textId="5763018E" w:rsidR="00A04ED0" w:rsidRPr="00C8105B" w:rsidRDefault="000B1053" w:rsidP="000A5399">
            <w:pPr>
              <w:spacing w:line="259" w:lineRule="auto"/>
              <w:rPr>
                <w:rFonts w:ascii="Times New Roman" w:hAnsi="Times New Roman"/>
                <w:szCs w:val="22"/>
              </w:rPr>
            </w:pPr>
            <w:r w:rsidRPr="000B1053">
              <w:rPr>
                <w:rFonts w:ascii="Times New Roman" w:hAnsi="Times New Roman"/>
                <w:szCs w:val="22"/>
              </w:rPr>
              <w:t>If required, Signature Date on 9887/9887A</w:t>
            </w:r>
          </w:p>
        </w:tc>
        <w:tc>
          <w:tcPr>
            <w:tcW w:w="802" w:type="pct"/>
          </w:tcPr>
          <w:p w14:paraId="47288916" w14:textId="77777777" w:rsidR="00A04ED0" w:rsidRPr="00C8105B" w:rsidRDefault="00A04ED0" w:rsidP="000A5399">
            <w:pPr>
              <w:spacing w:line="259" w:lineRule="auto"/>
              <w:rPr>
                <w:rFonts w:ascii="Times New Roman" w:hAnsi="Times New Roman"/>
                <w:szCs w:val="22"/>
              </w:rPr>
            </w:pPr>
            <w:r w:rsidRPr="00C8105B">
              <w:rPr>
                <w:szCs w:val="22"/>
              </w:rPr>
              <w:fldChar w:fldCharType="begin">
                <w:ffData>
                  <w:name w:val="Text37"/>
                  <w:enabled/>
                  <w:calcOnExit w:val="0"/>
                  <w:textInput/>
                </w:ffData>
              </w:fldChar>
            </w:r>
            <w:r w:rsidRPr="00C8105B">
              <w:rPr>
                <w:rFonts w:ascii="Times New Roman" w:hAnsi="Times New Roman"/>
                <w:szCs w:val="22"/>
              </w:rPr>
              <w:instrText xml:space="preserve"> FORMTEXT </w:instrText>
            </w:r>
            <w:r w:rsidRPr="00C8105B">
              <w:rPr>
                <w:szCs w:val="22"/>
              </w:rPr>
            </w:r>
            <w:r w:rsidRPr="00C8105B">
              <w:rPr>
                <w:szCs w:val="22"/>
              </w:rPr>
              <w:fldChar w:fldCharType="separate"/>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szCs w:val="22"/>
              </w:rPr>
              <w:fldChar w:fldCharType="end"/>
            </w:r>
          </w:p>
        </w:tc>
      </w:tr>
      <w:tr w:rsidR="000B1053" w:rsidRPr="00C8105B" w14:paraId="33677841" w14:textId="77777777" w:rsidTr="000B1053">
        <w:tc>
          <w:tcPr>
            <w:tcW w:w="811" w:type="pct"/>
          </w:tcPr>
          <w:p w14:paraId="4EED9902" w14:textId="131B4875" w:rsidR="000B1053" w:rsidRPr="00C8105B" w:rsidRDefault="000B1053" w:rsidP="000A5399">
            <w:pPr>
              <w:spacing w:line="259" w:lineRule="auto"/>
              <w:rPr>
                <w:szCs w:val="22"/>
              </w:rPr>
            </w:pPr>
            <w:r>
              <w:rPr>
                <w:rFonts w:ascii="Times New Roman" w:hAnsi="Times New Roman"/>
                <w:szCs w:val="22"/>
              </w:rPr>
              <w:t>Unit Number</w:t>
            </w:r>
          </w:p>
        </w:tc>
        <w:tc>
          <w:tcPr>
            <w:tcW w:w="1313" w:type="pct"/>
          </w:tcPr>
          <w:p w14:paraId="0C13C7A2" w14:textId="7AC3E81B" w:rsidR="000B1053" w:rsidRPr="00C8105B" w:rsidRDefault="000B1053" w:rsidP="000A5399">
            <w:pPr>
              <w:spacing w:line="259" w:lineRule="auto"/>
              <w:rPr>
                <w:szCs w:val="22"/>
              </w:rPr>
            </w:pPr>
            <w:r w:rsidRPr="000B1053">
              <w:rPr>
                <w:szCs w:val="22"/>
              </w:rPr>
              <w:fldChar w:fldCharType="begin">
                <w:ffData>
                  <w:name w:val="Text37"/>
                  <w:enabled/>
                  <w:calcOnExit w:val="0"/>
                  <w:textInput/>
                </w:ffData>
              </w:fldChar>
            </w:r>
            <w:r w:rsidRPr="000B1053">
              <w:rPr>
                <w:szCs w:val="22"/>
              </w:rPr>
              <w:instrText xml:space="preserve"> FORMTEXT </w:instrText>
            </w:r>
            <w:r w:rsidRPr="000B1053">
              <w:rPr>
                <w:szCs w:val="22"/>
              </w:rPr>
            </w:r>
            <w:r w:rsidRPr="000B1053">
              <w:rPr>
                <w:szCs w:val="22"/>
              </w:rPr>
              <w:fldChar w:fldCharType="separate"/>
            </w:r>
            <w:r w:rsidRPr="000B1053">
              <w:rPr>
                <w:szCs w:val="22"/>
              </w:rPr>
              <w:t> </w:t>
            </w:r>
            <w:r w:rsidRPr="000B1053">
              <w:rPr>
                <w:szCs w:val="22"/>
              </w:rPr>
              <w:t> </w:t>
            </w:r>
            <w:r w:rsidRPr="000B1053">
              <w:rPr>
                <w:szCs w:val="22"/>
              </w:rPr>
              <w:t> </w:t>
            </w:r>
            <w:r w:rsidRPr="000B1053">
              <w:rPr>
                <w:szCs w:val="22"/>
              </w:rPr>
              <w:t> </w:t>
            </w:r>
            <w:r w:rsidRPr="000B1053">
              <w:rPr>
                <w:szCs w:val="22"/>
              </w:rPr>
              <w:t> </w:t>
            </w:r>
            <w:r w:rsidRPr="000B1053">
              <w:rPr>
                <w:szCs w:val="22"/>
              </w:rPr>
              <w:fldChar w:fldCharType="end"/>
            </w:r>
          </w:p>
        </w:tc>
        <w:tc>
          <w:tcPr>
            <w:tcW w:w="626" w:type="pct"/>
          </w:tcPr>
          <w:p w14:paraId="591ED7F0" w14:textId="123C66CD" w:rsidR="000B1053" w:rsidRPr="00C8105B" w:rsidRDefault="000B1053" w:rsidP="000A5399">
            <w:pPr>
              <w:spacing w:line="259" w:lineRule="auto"/>
              <w:rPr>
                <w:rFonts w:ascii="Times New Roman" w:hAnsi="Times New Roman"/>
                <w:szCs w:val="22"/>
              </w:rPr>
            </w:pPr>
            <w:r>
              <w:rPr>
                <w:rFonts w:ascii="Times New Roman" w:hAnsi="Times New Roman"/>
                <w:szCs w:val="22"/>
              </w:rPr>
              <w:t>Cert Type</w:t>
            </w:r>
          </w:p>
        </w:tc>
        <w:tc>
          <w:tcPr>
            <w:tcW w:w="719" w:type="pct"/>
          </w:tcPr>
          <w:p w14:paraId="0F4EEF2D" w14:textId="77777777" w:rsidR="000B1053" w:rsidRPr="00C8105B" w:rsidRDefault="000B1053" w:rsidP="000A5399">
            <w:pPr>
              <w:spacing w:line="259" w:lineRule="auto"/>
              <w:rPr>
                <w:rFonts w:ascii="Times New Roman" w:hAnsi="Times New Roman"/>
                <w:szCs w:val="22"/>
              </w:rPr>
            </w:pPr>
            <w:r w:rsidRPr="00C8105B">
              <w:rPr>
                <w:szCs w:val="22"/>
              </w:rPr>
              <w:fldChar w:fldCharType="begin">
                <w:ffData>
                  <w:name w:val="Text37"/>
                  <w:enabled/>
                  <w:calcOnExit w:val="0"/>
                  <w:textInput/>
                </w:ffData>
              </w:fldChar>
            </w:r>
            <w:r w:rsidRPr="00C8105B">
              <w:rPr>
                <w:rFonts w:ascii="Times New Roman" w:hAnsi="Times New Roman"/>
                <w:szCs w:val="22"/>
              </w:rPr>
              <w:instrText xml:space="preserve"> FORMTEXT </w:instrText>
            </w:r>
            <w:r w:rsidRPr="00C8105B">
              <w:rPr>
                <w:szCs w:val="22"/>
              </w:rPr>
            </w:r>
            <w:r w:rsidRPr="00C8105B">
              <w:rPr>
                <w:szCs w:val="22"/>
              </w:rPr>
              <w:fldChar w:fldCharType="separate"/>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szCs w:val="22"/>
              </w:rPr>
              <w:fldChar w:fldCharType="end"/>
            </w:r>
          </w:p>
        </w:tc>
        <w:tc>
          <w:tcPr>
            <w:tcW w:w="729" w:type="pct"/>
          </w:tcPr>
          <w:p w14:paraId="623A54C8" w14:textId="77777777" w:rsidR="000B1053" w:rsidRPr="00C8105B" w:rsidRDefault="000B1053" w:rsidP="000A5399">
            <w:pPr>
              <w:spacing w:line="259" w:lineRule="auto"/>
              <w:rPr>
                <w:rFonts w:ascii="Times New Roman" w:hAnsi="Times New Roman"/>
                <w:szCs w:val="22"/>
              </w:rPr>
            </w:pPr>
            <w:r w:rsidRPr="00C8105B">
              <w:rPr>
                <w:rFonts w:ascii="Times New Roman" w:hAnsi="Times New Roman"/>
                <w:szCs w:val="22"/>
              </w:rPr>
              <w:t>Cert Effective Date</w:t>
            </w:r>
          </w:p>
        </w:tc>
        <w:tc>
          <w:tcPr>
            <w:tcW w:w="802" w:type="pct"/>
          </w:tcPr>
          <w:p w14:paraId="72D368C6" w14:textId="77777777" w:rsidR="000B1053" w:rsidRPr="00C8105B" w:rsidRDefault="000B1053" w:rsidP="000A5399">
            <w:pPr>
              <w:spacing w:line="259" w:lineRule="auto"/>
              <w:rPr>
                <w:rFonts w:ascii="Times New Roman" w:hAnsi="Times New Roman"/>
                <w:szCs w:val="22"/>
              </w:rPr>
            </w:pPr>
            <w:r w:rsidRPr="00C8105B">
              <w:rPr>
                <w:szCs w:val="22"/>
              </w:rPr>
              <w:fldChar w:fldCharType="begin">
                <w:ffData>
                  <w:name w:val="Text37"/>
                  <w:enabled/>
                  <w:calcOnExit w:val="0"/>
                  <w:textInput/>
                </w:ffData>
              </w:fldChar>
            </w:r>
            <w:r w:rsidRPr="00C8105B">
              <w:rPr>
                <w:rFonts w:ascii="Times New Roman" w:hAnsi="Times New Roman"/>
                <w:szCs w:val="22"/>
              </w:rPr>
              <w:instrText xml:space="preserve"> FORMTEXT </w:instrText>
            </w:r>
            <w:r w:rsidRPr="00C8105B">
              <w:rPr>
                <w:szCs w:val="22"/>
              </w:rPr>
            </w:r>
            <w:r w:rsidRPr="00C8105B">
              <w:rPr>
                <w:szCs w:val="22"/>
              </w:rPr>
              <w:fldChar w:fldCharType="separate"/>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rFonts w:ascii="Times New Roman" w:hAnsi="Times New Roman"/>
                <w:szCs w:val="22"/>
              </w:rPr>
              <w:t> </w:t>
            </w:r>
            <w:r w:rsidRPr="00C8105B">
              <w:rPr>
                <w:szCs w:val="22"/>
              </w:rPr>
              <w:fldChar w:fldCharType="end"/>
            </w:r>
          </w:p>
        </w:tc>
      </w:tr>
    </w:tbl>
    <w:p w14:paraId="2BEB9841" w14:textId="4278DAE6" w:rsidR="002F3772" w:rsidRPr="0029331B" w:rsidRDefault="002F3772" w:rsidP="0029331B">
      <w:r>
        <w:t xml:space="preserve">If IR – Reason </w:t>
      </w:r>
      <w:r w:rsidR="00A04ED0" w:rsidRPr="00A04ED0">
        <w:fldChar w:fldCharType="begin">
          <w:ffData>
            <w:name w:val="Check5"/>
            <w:enabled/>
            <w:calcOnExit w:val="0"/>
            <w:checkBox>
              <w:sizeAuto/>
              <w:default w:val="0"/>
            </w:checkBox>
          </w:ffData>
        </w:fldChar>
      </w:r>
      <w:r w:rsidR="00A04ED0" w:rsidRPr="00A04ED0">
        <w:instrText xml:space="preserve"> FORMCHECKBOX </w:instrText>
      </w:r>
      <w:r w:rsidR="000A5399">
        <w:fldChar w:fldCharType="separate"/>
      </w:r>
      <w:r w:rsidR="00A04ED0" w:rsidRPr="00A04ED0">
        <w:fldChar w:fldCharType="end"/>
      </w:r>
      <w:r w:rsidR="00A04ED0" w:rsidRPr="00A04ED0">
        <w:t xml:space="preserve"> </w:t>
      </w:r>
      <w:r w:rsidR="00A04ED0">
        <w:t xml:space="preserve"> NA  </w:t>
      </w:r>
      <w:r>
        <w:t xml:space="preserve"> </w:t>
      </w:r>
      <w:r w:rsidRPr="002F3772">
        <w:fldChar w:fldCharType="begin">
          <w:ffData>
            <w:name w:val="Check5"/>
            <w:enabled/>
            <w:calcOnExit w:val="0"/>
            <w:checkBox>
              <w:sizeAuto/>
              <w:default w:val="0"/>
            </w:checkBox>
          </w:ffData>
        </w:fldChar>
      </w:r>
      <w:r w:rsidRPr="002F3772">
        <w:instrText xml:space="preserve"> FORMCHECKBOX </w:instrText>
      </w:r>
      <w:r w:rsidR="000A5399">
        <w:fldChar w:fldCharType="separate"/>
      </w:r>
      <w:r w:rsidRPr="002F3772">
        <w:fldChar w:fldCharType="end"/>
      </w:r>
      <w:r w:rsidRPr="002F3772">
        <w:t xml:space="preserve"> </w:t>
      </w:r>
      <w:r>
        <w:t xml:space="preserve">Reduction to Income  </w:t>
      </w:r>
      <w:r w:rsidRPr="002F3772">
        <w:fldChar w:fldCharType="begin">
          <w:ffData>
            <w:name w:val="Check5"/>
            <w:enabled/>
            <w:calcOnExit w:val="0"/>
            <w:checkBox>
              <w:sizeAuto/>
              <w:default w:val="0"/>
            </w:checkBox>
          </w:ffData>
        </w:fldChar>
      </w:r>
      <w:r w:rsidRPr="002F3772">
        <w:instrText xml:space="preserve"> FORMCHECKBOX </w:instrText>
      </w:r>
      <w:r w:rsidR="000A5399">
        <w:fldChar w:fldCharType="separate"/>
      </w:r>
      <w:r w:rsidRPr="002F3772">
        <w:fldChar w:fldCharType="end"/>
      </w:r>
      <w:r w:rsidRPr="002F3772">
        <w:t xml:space="preserve"> </w:t>
      </w:r>
      <w:r>
        <w:t xml:space="preserve">Termination of Employment  </w:t>
      </w:r>
      <w:r w:rsidRPr="002F3772">
        <w:fldChar w:fldCharType="begin">
          <w:ffData>
            <w:name w:val="Check5"/>
            <w:enabled/>
            <w:calcOnExit w:val="0"/>
            <w:checkBox>
              <w:sizeAuto/>
              <w:default w:val="0"/>
            </w:checkBox>
          </w:ffData>
        </w:fldChar>
      </w:r>
      <w:r w:rsidRPr="002F3772">
        <w:instrText xml:space="preserve"> FORMCHECKBOX </w:instrText>
      </w:r>
      <w:r w:rsidR="000A5399">
        <w:fldChar w:fldCharType="separate"/>
      </w:r>
      <w:r w:rsidRPr="002F3772">
        <w:fldChar w:fldCharType="end"/>
      </w:r>
      <w:r w:rsidRPr="002F3772">
        <w:t xml:space="preserve"> </w:t>
      </w:r>
      <w:r>
        <w:t xml:space="preserve">Expense Increase  </w:t>
      </w:r>
      <w:r w:rsidRPr="002F3772">
        <w:fldChar w:fldCharType="begin">
          <w:ffData>
            <w:name w:val="Check5"/>
            <w:enabled/>
            <w:calcOnExit w:val="0"/>
            <w:checkBox>
              <w:sizeAuto/>
              <w:default w:val="0"/>
            </w:checkBox>
          </w:ffData>
        </w:fldChar>
      </w:r>
      <w:r w:rsidRPr="002F3772">
        <w:instrText xml:space="preserve"> FORMCHECKBOX </w:instrText>
      </w:r>
      <w:r w:rsidR="000A5399">
        <w:fldChar w:fldCharType="separate"/>
      </w:r>
      <w:r w:rsidRPr="002F3772">
        <w:fldChar w:fldCharType="end"/>
      </w:r>
      <w:r w:rsidRPr="002F3772">
        <w:t xml:space="preserve"> </w:t>
      </w:r>
      <w:r>
        <w:t>Change to Family</w:t>
      </w:r>
    </w:p>
    <w:p w14:paraId="7C87E9FB" w14:textId="77777777" w:rsidR="00CE2E3C" w:rsidRDefault="00CE2E3C"/>
    <w:tbl>
      <w:tblPr>
        <w:tblStyle w:val="TableGrid1"/>
        <w:tblW w:w="5000" w:type="pct"/>
        <w:tblLook w:val="04A0" w:firstRow="1" w:lastRow="0" w:firstColumn="1" w:lastColumn="0" w:noHBand="0" w:noVBand="1"/>
      </w:tblPr>
      <w:tblGrid>
        <w:gridCol w:w="2335"/>
        <w:gridCol w:w="5580"/>
        <w:gridCol w:w="4167"/>
        <w:gridCol w:w="2308"/>
      </w:tblGrid>
      <w:tr w:rsidR="000B1053" w:rsidRPr="000B1053" w14:paraId="4C89DC73" w14:textId="77777777" w:rsidTr="000B1053">
        <w:tc>
          <w:tcPr>
            <w:tcW w:w="811" w:type="pct"/>
          </w:tcPr>
          <w:p w14:paraId="293EABCF" w14:textId="2B978BE8" w:rsidR="000B1053" w:rsidRPr="000B1053" w:rsidRDefault="000B1053" w:rsidP="000B1053">
            <w:pPr>
              <w:spacing w:line="276" w:lineRule="auto"/>
              <w:rPr>
                <w:rFonts w:ascii="Times New Roman" w:eastAsia="Times New Roman" w:hAnsi="Times New Roman"/>
              </w:rPr>
            </w:pPr>
            <w:r>
              <w:rPr>
                <w:rFonts w:ascii="Times New Roman" w:eastAsia="Times New Roman" w:hAnsi="Times New Roman"/>
              </w:rPr>
              <w:t>Resident 2</w:t>
            </w:r>
            <w:r w:rsidRPr="000B1053">
              <w:rPr>
                <w:rFonts w:ascii="Times New Roman" w:eastAsia="Times New Roman" w:hAnsi="Times New Roman"/>
              </w:rPr>
              <w:t xml:space="preserve"> Name </w:t>
            </w:r>
          </w:p>
        </w:tc>
        <w:tc>
          <w:tcPr>
            <w:tcW w:w="1939" w:type="pct"/>
          </w:tcPr>
          <w:p w14:paraId="6451E469" w14:textId="77777777" w:rsidR="000B1053" w:rsidRPr="000B1053" w:rsidRDefault="000B1053" w:rsidP="000B1053">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Text37"/>
                  <w:enabled/>
                  <w:calcOnExit w:val="0"/>
                  <w:textInput/>
                </w:ffData>
              </w:fldChar>
            </w:r>
            <w:r w:rsidRPr="000B1053">
              <w:rPr>
                <w:rFonts w:ascii="Times New Roman" w:eastAsia="Times New Roman" w:hAnsi="Times New Roman"/>
              </w:rPr>
              <w:instrText xml:space="preserve"> FORMTEXT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fldChar w:fldCharType="end"/>
            </w:r>
          </w:p>
        </w:tc>
        <w:tc>
          <w:tcPr>
            <w:tcW w:w="1448" w:type="pct"/>
          </w:tcPr>
          <w:p w14:paraId="34B48389" w14:textId="06F47BF8" w:rsidR="000B1053" w:rsidRPr="000B1053" w:rsidRDefault="000B1053" w:rsidP="000B1053">
            <w:pPr>
              <w:spacing w:line="276" w:lineRule="auto"/>
              <w:rPr>
                <w:rFonts w:ascii="Times New Roman" w:eastAsia="Times New Roman" w:hAnsi="Times New Roman"/>
              </w:rPr>
            </w:pPr>
            <w:r>
              <w:rPr>
                <w:rFonts w:ascii="Times New Roman" w:eastAsia="Times New Roman" w:hAnsi="Times New Roman"/>
              </w:rPr>
              <w:t>If required, Signature Date on 9887/9887A</w:t>
            </w:r>
          </w:p>
        </w:tc>
        <w:tc>
          <w:tcPr>
            <w:tcW w:w="802" w:type="pct"/>
          </w:tcPr>
          <w:p w14:paraId="0C26EE1F" w14:textId="77777777" w:rsidR="000B1053" w:rsidRPr="000B1053" w:rsidRDefault="000B1053" w:rsidP="000B1053">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Text37"/>
                  <w:enabled/>
                  <w:calcOnExit w:val="0"/>
                  <w:textInput/>
                </w:ffData>
              </w:fldChar>
            </w:r>
            <w:r w:rsidRPr="000B1053">
              <w:rPr>
                <w:rFonts w:ascii="Times New Roman" w:eastAsia="Times New Roman" w:hAnsi="Times New Roman"/>
              </w:rPr>
              <w:instrText xml:space="preserve"> FORMTEXT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fldChar w:fldCharType="end"/>
            </w:r>
          </w:p>
        </w:tc>
      </w:tr>
      <w:tr w:rsidR="000B1053" w:rsidRPr="000B1053" w14:paraId="2F55D9BA" w14:textId="77777777" w:rsidTr="000B1053">
        <w:tc>
          <w:tcPr>
            <w:tcW w:w="811" w:type="pct"/>
          </w:tcPr>
          <w:p w14:paraId="5FDB02AA" w14:textId="140C7E63" w:rsidR="000B1053" w:rsidRPr="000B1053" w:rsidRDefault="000B1053" w:rsidP="000B1053">
            <w:pPr>
              <w:spacing w:line="276" w:lineRule="auto"/>
              <w:rPr>
                <w:rFonts w:ascii="Times New Roman" w:eastAsia="Times New Roman" w:hAnsi="Times New Roman"/>
              </w:rPr>
            </w:pPr>
            <w:r>
              <w:rPr>
                <w:rFonts w:ascii="Times New Roman" w:eastAsia="Times New Roman" w:hAnsi="Times New Roman"/>
              </w:rPr>
              <w:t>Resident 2 Type</w:t>
            </w:r>
          </w:p>
        </w:tc>
        <w:tc>
          <w:tcPr>
            <w:tcW w:w="4189" w:type="pct"/>
            <w:gridSpan w:val="3"/>
          </w:tcPr>
          <w:p w14:paraId="3A1E169A" w14:textId="1F2B5738" w:rsidR="000B1053" w:rsidRPr="000B1053" w:rsidRDefault="000B1053" w:rsidP="000B1053">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Adult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Child</w:t>
            </w:r>
            <w:r>
              <w:rPr>
                <w:rFonts w:ascii="Times New Roman" w:eastAsia="Times New Roman" w:hAnsi="Times New Roman"/>
              </w:rPr>
              <w:t xml:space="preserv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Full time Student </w:t>
            </w:r>
            <w:r w:rsidRPr="000B1053">
              <w:rPr>
                <w:rFonts w:ascii="Times New Roman" w:eastAsia="Times New Roman" w:hAnsi="Times New Roman"/>
              </w:rPr>
              <w:t xml:space="preserv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Other</w:t>
            </w:r>
            <w:r>
              <w:rPr>
                <w:rFonts w:ascii="Times New Roman" w:eastAsia="Times New Roman" w:hAnsi="Times New Roman"/>
              </w:rPr>
              <w:t xml:space="preserve"> Adult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Live-in Aid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Foster Child/Adult</w:t>
            </w:r>
          </w:p>
        </w:tc>
      </w:tr>
      <w:tr w:rsidR="000B1053" w:rsidRPr="000B1053" w14:paraId="36BF2A92" w14:textId="77777777" w:rsidTr="000B1053">
        <w:tc>
          <w:tcPr>
            <w:tcW w:w="811" w:type="pct"/>
          </w:tcPr>
          <w:p w14:paraId="7BA7FDD3" w14:textId="7576F650" w:rsidR="000B1053" w:rsidRPr="000B1053" w:rsidRDefault="000B1053" w:rsidP="000A5399">
            <w:pPr>
              <w:spacing w:line="276" w:lineRule="auto"/>
              <w:rPr>
                <w:rFonts w:ascii="Times New Roman" w:eastAsia="Times New Roman" w:hAnsi="Times New Roman"/>
              </w:rPr>
            </w:pPr>
            <w:r>
              <w:rPr>
                <w:rFonts w:ascii="Times New Roman" w:eastAsia="Times New Roman" w:hAnsi="Times New Roman"/>
              </w:rPr>
              <w:t>Resident 3</w:t>
            </w:r>
            <w:r w:rsidRPr="000B1053">
              <w:rPr>
                <w:rFonts w:ascii="Times New Roman" w:eastAsia="Times New Roman" w:hAnsi="Times New Roman"/>
              </w:rPr>
              <w:t xml:space="preserve"> Name </w:t>
            </w:r>
          </w:p>
        </w:tc>
        <w:tc>
          <w:tcPr>
            <w:tcW w:w="1939" w:type="pct"/>
          </w:tcPr>
          <w:p w14:paraId="76C18C46" w14:textId="77777777" w:rsidR="000B1053" w:rsidRPr="000B1053" w:rsidRDefault="000B1053" w:rsidP="000A5399">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Text37"/>
                  <w:enabled/>
                  <w:calcOnExit w:val="0"/>
                  <w:textInput/>
                </w:ffData>
              </w:fldChar>
            </w:r>
            <w:r w:rsidRPr="000B1053">
              <w:rPr>
                <w:rFonts w:ascii="Times New Roman" w:eastAsia="Times New Roman" w:hAnsi="Times New Roman"/>
              </w:rPr>
              <w:instrText xml:space="preserve"> FORMTEXT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fldChar w:fldCharType="end"/>
            </w:r>
          </w:p>
        </w:tc>
        <w:tc>
          <w:tcPr>
            <w:tcW w:w="1448" w:type="pct"/>
          </w:tcPr>
          <w:p w14:paraId="7A2F46BF" w14:textId="357D0EA2" w:rsidR="000B1053" w:rsidRPr="000B1053" w:rsidRDefault="000B1053" w:rsidP="000A5399">
            <w:pPr>
              <w:spacing w:line="276" w:lineRule="auto"/>
              <w:rPr>
                <w:rFonts w:ascii="Times New Roman" w:eastAsia="Times New Roman" w:hAnsi="Times New Roman"/>
              </w:rPr>
            </w:pPr>
            <w:r>
              <w:rPr>
                <w:rFonts w:ascii="Times New Roman" w:eastAsia="Times New Roman" w:hAnsi="Times New Roman"/>
              </w:rPr>
              <w:t>If required, Signature Date on 9887/9887A</w:t>
            </w:r>
          </w:p>
        </w:tc>
        <w:tc>
          <w:tcPr>
            <w:tcW w:w="802" w:type="pct"/>
          </w:tcPr>
          <w:p w14:paraId="02BA0E31" w14:textId="77777777" w:rsidR="000B1053" w:rsidRPr="000B1053" w:rsidRDefault="000B1053" w:rsidP="000A5399">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Text37"/>
                  <w:enabled/>
                  <w:calcOnExit w:val="0"/>
                  <w:textInput/>
                </w:ffData>
              </w:fldChar>
            </w:r>
            <w:r w:rsidRPr="000B1053">
              <w:rPr>
                <w:rFonts w:ascii="Times New Roman" w:eastAsia="Times New Roman" w:hAnsi="Times New Roman"/>
              </w:rPr>
              <w:instrText xml:space="preserve"> FORMTEXT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t> </w:t>
            </w:r>
            <w:r w:rsidRPr="000B1053">
              <w:rPr>
                <w:rFonts w:ascii="Times New Roman" w:eastAsia="Times New Roman" w:hAnsi="Times New Roman"/>
              </w:rPr>
              <w:fldChar w:fldCharType="end"/>
            </w:r>
          </w:p>
        </w:tc>
      </w:tr>
      <w:tr w:rsidR="000B1053" w:rsidRPr="000B1053" w14:paraId="17D6AB6E" w14:textId="77777777" w:rsidTr="000B1053">
        <w:tc>
          <w:tcPr>
            <w:tcW w:w="811" w:type="pct"/>
          </w:tcPr>
          <w:p w14:paraId="5ED0E26E" w14:textId="7A4233EB" w:rsidR="000B1053" w:rsidRPr="000B1053" w:rsidRDefault="000B1053" w:rsidP="000A5399">
            <w:pPr>
              <w:spacing w:line="276" w:lineRule="auto"/>
              <w:rPr>
                <w:rFonts w:ascii="Times New Roman" w:eastAsia="Times New Roman" w:hAnsi="Times New Roman"/>
              </w:rPr>
            </w:pPr>
            <w:r w:rsidRPr="000B1053">
              <w:rPr>
                <w:rFonts w:ascii="Times New Roman" w:eastAsia="Times New Roman" w:hAnsi="Times New Roman"/>
              </w:rPr>
              <w:t>Resident</w:t>
            </w:r>
            <w:r>
              <w:rPr>
                <w:rFonts w:ascii="Times New Roman" w:eastAsia="Times New Roman" w:hAnsi="Times New Roman"/>
              </w:rPr>
              <w:t xml:space="preserve"> 3</w:t>
            </w:r>
            <w:r w:rsidRPr="000B1053">
              <w:rPr>
                <w:rFonts w:ascii="Times New Roman" w:eastAsia="Times New Roman" w:hAnsi="Times New Roman"/>
              </w:rPr>
              <w:t xml:space="preserve"> Type</w:t>
            </w:r>
          </w:p>
        </w:tc>
        <w:tc>
          <w:tcPr>
            <w:tcW w:w="4189" w:type="pct"/>
            <w:gridSpan w:val="3"/>
          </w:tcPr>
          <w:p w14:paraId="0E8B7A12" w14:textId="77777777" w:rsidR="000B1053" w:rsidRPr="000B1053" w:rsidRDefault="000B1053" w:rsidP="000A5399">
            <w:pPr>
              <w:spacing w:line="276" w:lineRule="auto"/>
              <w:rPr>
                <w:rFonts w:ascii="Times New Roman" w:eastAsia="Times New Roman" w:hAnsi="Times New Roman"/>
              </w:rPr>
            </w:pP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Adult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Child</w:t>
            </w:r>
            <w:r>
              <w:rPr>
                <w:rFonts w:ascii="Times New Roman" w:eastAsia="Times New Roman" w:hAnsi="Times New Roman"/>
              </w:rPr>
              <w:t xml:space="preserv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Full time Student </w:t>
            </w:r>
            <w:r w:rsidRPr="000B1053">
              <w:rPr>
                <w:rFonts w:ascii="Times New Roman" w:eastAsia="Times New Roman" w:hAnsi="Times New Roman"/>
              </w:rPr>
              <w:t xml:space="preserv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sidRPr="000B1053">
              <w:rPr>
                <w:rFonts w:ascii="Times New Roman" w:eastAsia="Times New Roman" w:hAnsi="Times New Roman"/>
              </w:rPr>
              <w:t xml:space="preserve"> Other</w:t>
            </w:r>
            <w:r>
              <w:rPr>
                <w:rFonts w:ascii="Times New Roman" w:eastAsia="Times New Roman" w:hAnsi="Times New Roman"/>
              </w:rPr>
              <w:t xml:space="preserve"> Adult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Live-in Aide  </w:t>
            </w:r>
            <w:r w:rsidRPr="000B1053">
              <w:rPr>
                <w:rFonts w:ascii="Times New Roman" w:eastAsia="Times New Roman" w:hAnsi="Times New Roman"/>
              </w:rPr>
              <w:fldChar w:fldCharType="begin">
                <w:ffData>
                  <w:name w:val="Check5"/>
                  <w:enabled/>
                  <w:calcOnExit w:val="0"/>
                  <w:checkBox>
                    <w:sizeAuto/>
                    <w:default w:val="0"/>
                  </w:checkBox>
                </w:ffData>
              </w:fldChar>
            </w:r>
            <w:r w:rsidRPr="000B1053">
              <w:rPr>
                <w:rFonts w:ascii="Times New Roman" w:eastAsia="Times New Roman" w:hAnsi="Times New Roman"/>
              </w:rPr>
              <w:instrText xml:space="preserve"> FORMCHECKBOX </w:instrText>
            </w:r>
            <w:r w:rsidRPr="000B1053">
              <w:rPr>
                <w:rFonts w:ascii="Times New Roman" w:eastAsia="Times New Roman" w:hAnsi="Times New Roman"/>
              </w:rPr>
            </w:r>
            <w:r w:rsidRPr="000B1053">
              <w:rPr>
                <w:rFonts w:ascii="Times New Roman" w:eastAsia="Times New Roman" w:hAnsi="Times New Roman"/>
              </w:rPr>
              <w:fldChar w:fldCharType="separate"/>
            </w:r>
            <w:r w:rsidRPr="000B1053">
              <w:rPr>
                <w:rFonts w:ascii="Times New Roman" w:eastAsia="Times New Roman" w:hAnsi="Times New Roman"/>
              </w:rPr>
              <w:fldChar w:fldCharType="end"/>
            </w:r>
            <w:r>
              <w:rPr>
                <w:rFonts w:ascii="Times New Roman" w:eastAsia="Times New Roman" w:hAnsi="Times New Roman"/>
              </w:rPr>
              <w:t xml:space="preserve">  Foster Child/Adult</w:t>
            </w:r>
          </w:p>
        </w:tc>
      </w:tr>
    </w:tbl>
    <w:p w14:paraId="7E5A4F83" w14:textId="0AB1CA59" w:rsidR="00725D9D" w:rsidRPr="00084F23" w:rsidRDefault="000B1053">
      <w:pPr>
        <w:rPr>
          <w:i/>
          <w:iCs/>
          <w:color w:val="3333FF"/>
          <w:sz w:val="18"/>
          <w:szCs w:val="18"/>
        </w:rPr>
      </w:pPr>
      <w:r w:rsidRPr="00084F23">
        <w:rPr>
          <w:i/>
          <w:iCs/>
          <w:color w:val="3333FF"/>
          <w:sz w:val="18"/>
          <w:szCs w:val="18"/>
        </w:rPr>
        <w:t xml:space="preserve"> </w:t>
      </w:r>
      <w:r w:rsidR="00084F23" w:rsidRPr="00084F23">
        <w:rPr>
          <w:i/>
          <w:iCs/>
          <w:color w:val="3333FF"/>
          <w:sz w:val="18"/>
          <w:szCs w:val="18"/>
        </w:rPr>
        <w:t>(Note from RBD – you should modify this form to include the appropriate number of residents based on unit types available at your properties.)</w:t>
      </w:r>
    </w:p>
    <w:p w14:paraId="6F8D58B9" w14:textId="28FBEC28" w:rsidR="00725D9D" w:rsidRDefault="00725D9D">
      <w:r>
        <w:t xml:space="preserve">Is this a fixed income family?  </w:t>
      </w:r>
      <w:r w:rsidRPr="00725D9D">
        <w:fldChar w:fldCharType="begin">
          <w:ffData>
            <w:name w:val="Check5"/>
            <w:enabled/>
            <w:calcOnExit w:val="0"/>
            <w:checkBox>
              <w:sizeAuto/>
              <w:default w:val="0"/>
            </w:checkBox>
          </w:ffData>
        </w:fldChar>
      </w:r>
      <w:r w:rsidRPr="00725D9D">
        <w:instrText xml:space="preserve"> FORMCHECKBOX </w:instrText>
      </w:r>
      <w:r w:rsidR="000A5399">
        <w:fldChar w:fldCharType="separate"/>
      </w:r>
      <w:r w:rsidRPr="00725D9D">
        <w:fldChar w:fldCharType="end"/>
      </w:r>
      <w:r w:rsidRPr="00725D9D">
        <w:t xml:space="preserve">  </w:t>
      </w:r>
      <w:proofErr w:type="gramStart"/>
      <w:r w:rsidR="00406568">
        <w:t>Yes</w:t>
      </w:r>
      <w:proofErr w:type="gramEnd"/>
      <w:r w:rsidR="00406568">
        <w:t xml:space="preserve"> </w:t>
      </w:r>
      <w:r w:rsidR="00406568" w:rsidRPr="00406568">
        <w:rPr>
          <w:i/>
          <w:iCs/>
          <w:color w:val="FF0000"/>
        </w:rPr>
        <w:t>If Yes, use Streamlined Certification</w:t>
      </w:r>
      <w:r w:rsidR="00406568" w:rsidRPr="00406568">
        <w:rPr>
          <w:color w:val="FF0000"/>
        </w:rPr>
        <w:t xml:space="preserve">  </w:t>
      </w:r>
      <w:r w:rsidRPr="00725D9D">
        <w:fldChar w:fldCharType="begin">
          <w:ffData>
            <w:name w:val="Check5"/>
            <w:enabled/>
            <w:calcOnExit w:val="0"/>
            <w:checkBox>
              <w:sizeAuto/>
              <w:default w:val="0"/>
            </w:checkBox>
          </w:ffData>
        </w:fldChar>
      </w:r>
      <w:r w:rsidRPr="00725D9D">
        <w:instrText xml:space="preserve"> FORMCHECKBOX </w:instrText>
      </w:r>
      <w:r w:rsidR="000A5399">
        <w:fldChar w:fldCharType="separate"/>
      </w:r>
      <w:r w:rsidRPr="00725D9D">
        <w:fldChar w:fldCharType="end"/>
      </w:r>
      <w:r w:rsidRPr="00725D9D">
        <w:t xml:space="preserve">  </w:t>
      </w:r>
      <w:r>
        <w:t>No</w:t>
      </w:r>
    </w:p>
    <w:p w14:paraId="1FD6451E" w14:textId="64C67276" w:rsidR="00725D9D" w:rsidRDefault="00725D9D">
      <w:r>
        <w:t xml:space="preserve">Divide the amount of fixed income </w:t>
      </w:r>
      <w:r w:rsidR="00084F23" w:rsidRPr="00084F23">
        <w:rPr>
          <w:u w:val="single"/>
        </w:rPr>
        <w:fldChar w:fldCharType="begin">
          <w:ffData>
            <w:name w:val="Text6"/>
            <w:enabled/>
            <w:calcOnExit w:val="0"/>
            <w:textInput/>
          </w:ffData>
        </w:fldChar>
      </w:r>
      <w:r w:rsidR="00084F23" w:rsidRPr="00084F23">
        <w:rPr>
          <w:u w:val="single"/>
        </w:rPr>
        <w:instrText xml:space="preserve"> FORMTEXT </w:instrText>
      </w:r>
      <w:r w:rsidR="00084F23" w:rsidRPr="00084F23">
        <w:rPr>
          <w:u w:val="single"/>
        </w:rPr>
      </w:r>
      <w:r w:rsidR="00084F23" w:rsidRPr="00084F23">
        <w:rPr>
          <w:u w:val="single"/>
        </w:rPr>
        <w:fldChar w:fldCharType="separate"/>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fldChar w:fldCharType="end"/>
      </w:r>
      <w:r w:rsidR="00084F23">
        <w:t xml:space="preserve"> </w:t>
      </w:r>
      <w:r>
        <w:t>by total income</w:t>
      </w:r>
      <w:r w:rsidR="00084F23">
        <w:t xml:space="preserve"> </w:t>
      </w:r>
      <w:r w:rsidR="00084F23" w:rsidRPr="00084F23">
        <w:rPr>
          <w:u w:val="single"/>
        </w:rPr>
        <w:fldChar w:fldCharType="begin">
          <w:ffData>
            <w:name w:val="Text6"/>
            <w:enabled/>
            <w:calcOnExit w:val="0"/>
            <w:textInput/>
          </w:ffData>
        </w:fldChar>
      </w:r>
      <w:r w:rsidR="00084F23" w:rsidRPr="00084F23">
        <w:rPr>
          <w:u w:val="single"/>
        </w:rPr>
        <w:instrText xml:space="preserve"> FORMTEXT </w:instrText>
      </w:r>
      <w:r w:rsidR="00084F23" w:rsidRPr="00084F23">
        <w:rPr>
          <w:u w:val="single"/>
        </w:rPr>
      </w:r>
      <w:r w:rsidR="00084F23" w:rsidRPr="00084F23">
        <w:rPr>
          <w:u w:val="single"/>
        </w:rPr>
        <w:fldChar w:fldCharType="separate"/>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fldChar w:fldCharType="end"/>
      </w:r>
      <w:r w:rsidR="00084F23">
        <w:t xml:space="preserve"> = </w:t>
      </w:r>
      <w:r w:rsidR="00084F23" w:rsidRPr="00084F23">
        <w:rPr>
          <w:u w:val="single"/>
        </w:rPr>
        <w:fldChar w:fldCharType="begin">
          <w:ffData>
            <w:name w:val="Text6"/>
            <w:enabled/>
            <w:calcOnExit w:val="0"/>
            <w:textInput/>
          </w:ffData>
        </w:fldChar>
      </w:r>
      <w:r w:rsidR="00084F23" w:rsidRPr="00084F23">
        <w:rPr>
          <w:u w:val="single"/>
        </w:rPr>
        <w:instrText xml:space="preserve"> FORMTEXT </w:instrText>
      </w:r>
      <w:r w:rsidR="00084F23" w:rsidRPr="00084F23">
        <w:rPr>
          <w:u w:val="single"/>
        </w:rPr>
      </w:r>
      <w:r w:rsidR="00084F23" w:rsidRPr="00084F23">
        <w:rPr>
          <w:u w:val="single"/>
        </w:rPr>
        <w:fldChar w:fldCharType="separate"/>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rPr>
          <w:u w:val="single"/>
        </w:rPr>
        <w:t> </w:t>
      </w:r>
      <w:r w:rsidR="00084F23" w:rsidRPr="00084F23">
        <w:fldChar w:fldCharType="end"/>
      </w:r>
      <w:r>
        <w:t>.  If the result is 90% or more, this is a fixed income family.</w:t>
      </w:r>
    </w:p>
    <w:p w14:paraId="1EB53D23" w14:textId="29F73591" w:rsidR="00A12FE1" w:rsidRDefault="00A12FE1"/>
    <w:p w14:paraId="7169C840" w14:textId="77777777" w:rsidR="00A12FE1" w:rsidRPr="000A5399" w:rsidRDefault="00A12FE1" w:rsidP="00A12FE1">
      <w:pPr>
        <w:ind w:left="360"/>
        <w:jc w:val="center"/>
        <w:rPr>
          <w:i/>
          <w:iCs/>
          <w:sz w:val="20"/>
          <w:szCs w:val="20"/>
        </w:rPr>
      </w:pPr>
      <w:r w:rsidRPr="000A5399">
        <w:rPr>
          <w:i/>
          <w:iCs/>
          <w:sz w:val="20"/>
          <w:szCs w:val="20"/>
        </w:rPr>
        <w:t xml:space="preserve">*Unless you are using Streamlined Verification methods, you must attempt traditional verification before using self-certification.  </w:t>
      </w:r>
    </w:p>
    <w:p w14:paraId="28021C83" w14:textId="345192F7" w:rsidR="00A12FE1" w:rsidRPr="000A5399" w:rsidRDefault="00A12FE1" w:rsidP="00A12FE1">
      <w:pPr>
        <w:ind w:left="360"/>
        <w:jc w:val="center"/>
        <w:rPr>
          <w:i/>
          <w:iCs/>
          <w:sz w:val="20"/>
          <w:szCs w:val="20"/>
        </w:rPr>
      </w:pPr>
      <w:r w:rsidRPr="000A5399">
        <w:rPr>
          <w:i/>
          <w:iCs/>
          <w:sz w:val="20"/>
          <w:szCs w:val="20"/>
        </w:rPr>
        <w:t>If you use family self-certification, you must note the file explaining why.</w:t>
      </w:r>
      <w:r w:rsidR="000A5399" w:rsidRPr="000A5399">
        <w:rPr>
          <w:i/>
          <w:iCs/>
          <w:sz w:val="20"/>
          <w:szCs w:val="20"/>
        </w:rPr>
        <w:t xml:space="preserve">  You are not required to go back and reverify unless specified.</w:t>
      </w:r>
      <w:r w:rsidR="000A5399">
        <w:rPr>
          <w:i/>
          <w:iCs/>
          <w:sz w:val="20"/>
          <w:szCs w:val="20"/>
        </w:rPr>
        <w:t xml:space="preserve">  See HH 4350.3 Paragraph 5-13.</w:t>
      </w:r>
    </w:p>
    <w:tbl>
      <w:tblPr>
        <w:tblStyle w:val="TableGrid"/>
        <w:tblW w:w="5000" w:type="pct"/>
        <w:tblLook w:val="04A0" w:firstRow="1" w:lastRow="0" w:firstColumn="1" w:lastColumn="0" w:noHBand="0" w:noVBand="1"/>
      </w:tblPr>
      <w:tblGrid>
        <w:gridCol w:w="3865"/>
        <w:gridCol w:w="3871"/>
        <w:gridCol w:w="5488"/>
        <w:gridCol w:w="1166"/>
      </w:tblGrid>
      <w:tr w:rsidR="000B1053" w:rsidRPr="000B1053" w14:paraId="0CEDEAF6" w14:textId="31ACA614" w:rsidTr="000B1053">
        <w:tc>
          <w:tcPr>
            <w:tcW w:w="5000" w:type="pct"/>
            <w:gridSpan w:val="4"/>
            <w:shd w:val="clear" w:color="auto" w:fill="D9E2F3" w:themeFill="accent1" w:themeFillTint="33"/>
          </w:tcPr>
          <w:p w14:paraId="476C1D70" w14:textId="6021029B" w:rsidR="009C4FF6" w:rsidRPr="000B1053" w:rsidRDefault="009C4FF6" w:rsidP="009C4FF6">
            <w:pPr>
              <w:jc w:val="center"/>
              <w:rPr>
                <w:b/>
                <w:bCs/>
                <w:sz w:val="24"/>
              </w:rPr>
            </w:pPr>
            <w:bookmarkStart w:id="0" w:name="_Hlk35417704"/>
            <w:r w:rsidRPr="000B1053">
              <w:rPr>
                <w:b/>
                <w:bCs/>
                <w:sz w:val="24"/>
              </w:rPr>
              <w:t>Review the current 50059 on file to Determine what action to take</w:t>
            </w:r>
          </w:p>
        </w:tc>
      </w:tr>
      <w:tr w:rsidR="000B1053" w:rsidRPr="000B1053" w14:paraId="682BE52A" w14:textId="77777777" w:rsidTr="000B1053">
        <w:tc>
          <w:tcPr>
            <w:tcW w:w="5000" w:type="pct"/>
            <w:gridSpan w:val="4"/>
            <w:shd w:val="clear" w:color="auto" w:fill="D9E2F3" w:themeFill="accent1" w:themeFillTint="33"/>
          </w:tcPr>
          <w:p w14:paraId="4C80117E" w14:textId="17AC1DB4" w:rsidR="00725D9D" w:rsidRPr="000B1053" w:rsidRDefault="00725D9D" w:rsidP="009C4FF6">
            <w:pPr>
              <w:jc w:val="center"/>
              <w:rPr>
                <w:b/>
                <w:bCs/>
                <w:sz w:val="24"/>
              </w:rPr>
            </w:pPr>
            <w:bookmarkStart w:id="1" w:name="_Hlk35417316"/>
            <w:r w:rsidRPr="000B1053">
              <w:rPr>
                <w:b/>
                <w:bCs/>
                <w:sz w:val="24"/>
              </w:rPr>
              <w:t>Assets – Total Family Assets</w:t>
            </w:r>
          </w:p>
        </w:tc>
      </w:tr>
      <w:bookmarkEnd w:id="1"/>
      <w:tr w:rsidR="009C4FF6" w14:paraId="5D700621" w14:textId="19B2392B" w:rsidTr="000A5399">
        <w:tc>
          <w:tcPr>
            <w:tcW w:w="1343" w:type="pct"/>
          </w:tcPr>
          <w:p w14:paraId="3D72F3BB" w14:textId="552E3EAD" w:rsidR="009C4FF6" w:rsidRDefault="009C4FF6" w:rsidP="00887ACB">
            <w:r>
              <w:t xml:space="preserve">Total Assets on </w:t>
            </w:r>
            <w:r w:rsidR="00C427A4">
              <w:t xml:space="preserve">current </w:t>
            </w:r>
            <w:r>
              <w:t>50</w:t>
            </w:r>
            <w:bookmarkStart w:id="2" w:name="_GoBack"/>
            <w:bookmarkEnd w:id="2"/>
            <w:r>
              <w:t>059</w:t>
            </w:r>
            <w:r w:rsidR="00725D9D">
              <w:t xml:space="preserve"> HUD</w:t>
            </w:r>
          </w:p>
        </w:tc>
        <w:tc>
          <w:tcPr>
            <w:tcW w:w="1345" w:type="pct"/>
          </w:tcPr>
          <w:p w14:paraId="7DFD29FE" w14:textId="3DC340BF" w:rsidR="009C4FF6" w:rsidRDefault="009C4FF6" w:rsidP="00887AC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t xml:space="preserve">  </w:t>
            </w:r>
            <w:r w:rsidRPr="009C4FF6">
              <w:t xml:space="preserve">$5000 </w:t>
            </w:r>
            <w:r>
              <w:t>o</w:t>
            </w:r>
            <w:r w:rsidR="00725D9D">
              <w:t>r</w:t>
            </w:r>
            <w:r>
              <w:t xml:space="preserve"> less Streamline</w:t>
            </w:r>
            <w:r w:rsidR="000A5399">
              <w:t xml:space="preserve"> </w:t>
            </w:r>
            <w:r w:rsidR="000A5399" w:rsidRPr="000A5399">
              <w:rPr>
                <w:sz w:val="18"/>
                <w:szCs w:val="18"/>
              </w:rPr>
              <w:t>(Years 2 &amp; 3)</w:t>
            </w:r>
          </w:p>
        </w:tc>
        <w:tc>
          <w:tcPr>
            <w:tcW w:w="1907" w:type="pct"/>
          </w:tcPr>
          <w:p w14:paraId="78C5F5B4" w14:textId="585C9761" w:rsidR="009C4FF6" w:rsidRDefault="009C4FF6" w:rsidP="00887AC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More than $5000 Attempt Verification</w:t>
            </w:r>
            <w:r w:rsidR="002F3772">
              <w:t xml:space="preserve"> (see below)</w:t>
            </w:r>
          </w:p>
        </w:tc>
        <w:tc>
          <w:tcPr>
            <w:tcW w:w="405" w:type="pct"/>
          </w:tcPr>
          <w:p w14:paraId="6547D42D" w14:textId="374DB698" w:rsidR="009C4FF6" w:rsidRPr="009C4FF6" w:rsidRDefault="009C4FF6" w:rsidP="00887AC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None</w:t>
            </w:r>
          </w:p>
        </w:tc>
      </w:tr>
      <w:tr w:rsidR="000B1053" w:rsidRPr="000B1053" w14:paraId="030CEBBA" w14:textId="77777777" w:rsidTr="000B1053">
        <w:tc>
          <w:tcPr>
            <w:tcW w:w="5000" w:type="pct"/>
            <w:gridSpan w:val="4"/>
            <w:shd w:val="clear" w:color="auto" w:fill="D9E2F3" w:themeFill="accent1" w:themeFillTint="33"/>
          </w:tcPr>
          <w:p w14:paraId="3C5E270D" w14:textId="573C2A6D" w:rsidR="00725D9D" w:rsidRPr="000B1053" w:rsidRDefault="00725D9D" w:rsidP="0029331B">
            <w:pPr>
              <w:jc w:val="center"/>
              <w:rPr>
                <w:b/>
                <w:bCs/>
                <w:sz w:val="24"/>
              </w:rPr>
            </w:pPr>
            <w:bookmarkStart w:id="3" w:name="_Hlk35417339"/>
            <w:r w:rsidRPr="000B1053">
              <w:rPr>
                <w:b/>
                <w:bCs/>
                <w:sz w:val="24"/>
              </w:rPr>
              <w:t xml:space="preserve">Assets If total Household Assets total more than $5000 HOH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29331B" w14:paraId="376A3E3A" w14:textId="77777777" w:rsidTr="000A5399">
        <w:tc>
          <w:tcPr>
            <w:tcW w:w="1343" w:type="pct"/>
          </w:tcPr>
          <w:p w14:paraId="0435A939" w14:textId="133955D6" w:rsidR="00725D9D" w:rsidRDefault="0029331B" w:rsidP="0029331B">
            <w:bookmarkStart w:id="4" w:name="_Hlk35417492"/>
            <w:bookmarkEnd w:id="3"/>
            <w:r>
              <w:t>Checking Account</w:t>
            </w:r>
          </w:p>
        </w:tc>
        <w:tc>
          <w:tcPr>
            <w:tcW w:w="1345" w:type="pct"/>
          </w:tcPr>
          <w:p w14:paraId="19A99B51" w14:textId="209C50D3" w:rsidR="00725D9D" w:rsidRPr="009C4FF6" w:rsidRDefault="00725D9D"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rsidR="0029331B">
              <w:t>Bank Statements</w:t>
            </w:r>
          </w:p>
        </w:tc>
        <w:tc>
          <w:tcPr>
            <w:tcW w:w="1907" w:type="pct"/>
          </w:tcPr>
          <w:p w14:paraId="1AB84154" w14:textId="246CED19" w:rsidR="00725D9D" w:rsidRPr="009C4FF6" w:rsidRDefault="00725D9D"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rsidR="0029331B">
              <w:t>Self-Certification*</w:t>
            </w:r>
          </w:p>
        </w:tc>
        <w:tc>
          <w:tcPr>
            <w:tcW w:w="405" w:type="pct"/>
          </w:tcPr>
          <w:p w14:paraId="29AEF142" w14:textId="77777777" w:rsidR="00725D9D" w:rsidRPr="009C4FF6" w:rsidRDefault="00725D9D"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29331B" w14:paraId="25194483" w14:textId="77777777" w:rsidTr="000A5399">
        <w:tc>
          <w:tcPr>
            <w:tcW w:w="1343" w:type="pct"/>
          </w:tcPr>
          <w:p w14:paraId="01E21B54" w14:textId="77777777" w:rsidR="0029331B" w:rsidRDefault="0029331B" w:rsidP="0029331B">
            <w:r>
              <w:t xml:space="preserve">Other Fixed Income </w:t>
            </w:r>
            <w:r w:rsidRPr="009C4FF6">
              <w:rPr>
                <w:u w:val="single"/>
              </w:rPr>
              <w:fldChar w:fldCharType="begin">
                <w:ffData>
                  <w:name w:val="Text6"/>
                  <w:enabled/>
                  <w:calcOnExit w:val="0"/>
                  <w:textInput/>
                </w:ffData>
              </w:fldChar>
            </w:r>
            <w:r w:rsidRPr="009C4FF6">
              <w:rPr>
                <w:u w:val="single"/>
              </w:rPr>
              <w:instrText xml:space="preserve"> FORMTEXT </w:instrText>
            </w:r>
            <w:r w:rsidRPr="009C4FF6">
              <w:rPr>
                <w:u w:val="single"/>
              </w:rPr>
            </w:r>
            <w:r w:rsidRPr="009C4FF6">
              <w:rPr>
                <w:u w:val="single"/>
              </w:rPr>
              <w:fldChar w:fldCharType="separate"/>
            </w:r>
            <w:r w:rsidRPr="009C4FF6">
              <w:rPr>
                <w:u w:val="single"/>
              </w:rPr>
              <w:t> </w:t>
            </w:r>
            <w:r w:rsidRPr="009C4FF6">
              <w:rPr>
                <w:u w:val="single"/>
              </w:rPr>
              <w:t> </w:t>
            </w:r>
            <w:r w:rsidRPr="009C4FF6">
              <w:rPr>
                <w:u w:val="single"/>
              </w:rPr>
              <w:t> </w:t>
            </w:r>
            <w:r w:rsidRPr="009C4FF6">
              <w:rPr>
                <w:u w:val="single"/>
              </w:rPr>
              <w:t> </w:t>
            </w:r>
            <w:r w:rsidRPr="009C4FF6">
              <w:rPr>
                <w:u w:val="single"/>
              </w:rPr>
              <w:t> </w:t>
            </w:r>
            <w:r w:rsidRPr="009C4FF6">
              <w:fldChar w:fldCharType="end"/>
            </w:r>
          </w:p>
        </w:tc>
        <w:tc>
          <w:tcPr>
            <w:tcW w:w="1345" w:type="pct"/>
          </w:tcPr>
          <w:p w14:paraId="5A3F1A57" w14:textId="510A4473" w:rsidR="0029331B" w:rsidRPr="009C4FF6" w:rsidRDefault="0029331B"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Bank Statements</w:t>
            </w:r>
          </w:p>
        </w:tc>
        <w:tc>
          <w:tcPr>
            <w:tcW w:w="1907" w:type="pct"/>
          </w:tcPr>
          <w:p w14:paraId="41E2579F" w14:textId="01D0A244" w:rsidR="0029331B" w:rsidRPr="009C4FF6" w:rsidRDefault="0029331B"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Self-Certification*</w:t>
            </w:r>
          </w:p>
        </w:tc>
        <w:tc>
          <w:tcPr>
            <w:tcW w:w="405" w:type="pct"/>
          </w:tcPr>
          <w:p w14:paraId="23483B57" w14:textId="77777777" w:rsidR="0029331B" w:rsidRPr="009C4FF6" w:rsidRDefault="0029331B"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29331B" w14:paraId="2F8863F2" w14:textId="77777777" w:rsidTr="000A5399">
        <w:tc>
          <w:tcPr>
            <w:tcW w:w="1343" w:type="pct"/>
          </w:tcPr>
          <w:p w14:paraId="55660924" w14:textId="7C130052" w:rsidR="0029331B" w:rsidRDefault="0029331B" w:rsidP="0029331B">
            <w:r>
              <w:t>Direct Express</w:t>
            </w:r>
          </w:p>
        </w:tc>
        <w:tc>
          <w:tcPr>
            <w:tcW w:w="1345" w:type="pct"/>
          </w:tcPr>
          <w:p w14:paraId="467982B8" w14:textId="645515B8" w:rsidR="0029331B" w:rsidRPr="00D25B2F" w:rsidRDefault="0029331B"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Bank Statements</w:t>
            </w:r>
          </w:p>
        </w:tc>
        <w:tc>
          <w:tcPr>
            <w:tcW w:w="1907" w:type="pct"/>
          </w:tcPr>
          <w:p w14:paraId="3E98A21D" w14:textId="3BEDC5D2" w:rsidR="0029331B" w:rsidRPr="00D25B2F" w:rsidRDefault="0029331B" w:rsidP="0029331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t>Self-Certification*</w:t>
            </w:r>
          </w:p>
        </w:tc>
        <w:tc>
          <w:tcPr>
            <w:tcW w:w="405" w:type="pct"/>
          </w:tcPr>
          <w:p w14:paraId="00900124" w14:textId="77777777" w:rsidR="0029331B" w:rsidRPr="00D25B2F" w:rsidRDefault="0029331B"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9C4FF6" w14:paraId="09AD8F6B" w14:textId="0FA3ACF9" w:rsidTr="000A5399">
        <w:tc>
          <w:tcPr>
            <w:tcW w:w="1343" w:type="pct"/>
          </w:tcPr>
          <w:p w14:paraId="41DE4C05" w14:textId="6CC6D50A" w:rsidR="009C4FF6" w:rsidRDefault="0029331B" w:rsidP="00887ACB">
            <w:r>
              <w:t>Other Assets</w:t>
            </w:r>
          </w:p>
        </w:tc>
        <w:tc>
          <w:tcPr>
            <w:tcW w:w="1345" w:type="pct"/>
          </w:tcPr>
          <w:p w14:paraId="08172AF2" w14:textId="2D5B4EFB" w:rsidR="009C4FF6" w:rsidRPr="009C4FF6" w:rsidRDefault="009C4FF6" w:rsidP="00887AC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rsidR="0029331B">
              <w:t>Verification</w:t>
            </w:r>
          </w:p>
        </w:tc>
        <w:tc>
          <w:tcPr>
            <w:tcW w:w="1907" w:type="pct"/>
          </w:tcPr>
          <w:p w14:paraId="7BD73232" w14:textId="293CBB05" w:rsidR="009C4FF6" w:rsidRPr="009C4FF6" w:rsidRDefault="009C4FF6" w:rsidP="00887ACB">
            <w:r w:rsidRPr="009C4FF6">
              <w:fldChar w:fldCharType="begin">
                <w:ffData>
                  <w:name w:val="Check5"/>
                  <w:enabled/>
                  <w:calcOnExit w:val="0"/>
                  <w:checkBox>
                    <w:sizeAuto/>
                    <w:default w:val="0"/>
                  </w:checkBox>
                </w:ffData>
              </w:fldChar>
            </w:r>
            <w:r w:rsidRPr="009C4FF6">
              <w:instrText xml:space="preserve"> FORMCHECKBOX </w:instrText>
            </w:r>
            <w:r w:rsidR="000A5399">
              <w:fldChar w:fldCharType="separate"/>
            </w:r>
            <w:r w:rsidRPr="009C4FF6">
              <w:fldChar w:fldCharType="end"/>
            </w:r>
            <w:r w:rsidRPr="009C4FF6">
              <w:t xml:space="preserve">  </w:t>
            </w:r>
            <w:r w:rsidR="0029331B">
              <w:t>Self-Certification*</w:t>
            </w:r>
          </w:p>
        </w:tc>
        <w:tc>
          <w:tcPr>
            <w:tcW w:w="405" w:type="pct"/>
          </w:tcPr>
          <w:p w14:paraId="152F9225" w14:textId="75F43182" w:rsidR="009C4FF6" w:rsidRPr="009C4FF6" w:rsidRDefault="00D25B2F" w:rsidP="00887AC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0B1053" w:rsidRPr="000B1053" w14:paraId="45727471" w14:textId="77777777" w:rsidTr="000B1053">
        <w:tc>
          <w:tcPr>
            <w:tcW w:w="5000" w:type="pct"/>
            <w:gridSpan w:val="4"/>
            <w:shd w:val="clear" w:color="auto" w:fill="D9E2F3" w:themeFill="accent1" w:themeFillTint="33"/>
          </w:tcPr>
          <w:p w14:paraId="5C946EFB" w14:textId="610D64AC" w:rsidR="0029331B" w:rsidRPr="000B1053" w:rsidRDefault="0029331B" w:rsidP="0029331B">
            <w:pPr>
              <w:jc w:val="center"/>
              <w:rPr>
                <w:b/>
                <w:bCs/>
                <w:sz w:val="24"/>
              </w:rPr>
            </w:pPr>
            <w:r w:rsidRPr="000B1053">
              <w:rPr>
                <w:b/>
                <w:bCs/>
                <w:sz w:val="24"/>
              </w:rPr>
              <w:t xml:space="preserve">Income HOH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9C4FF6" w14:paraId="0090D393" w14:textId="5D064612" w:rsidTr="000A5399">
        <w:tc>
          <w:tcPr>
            <w:tcW w:w="1343" w:type="pct"/>
          </w:tcPr>
          <w:p w14:paraId="44CC74F9" w14:textId="205FC822" w:rsidR="009C4FF6" w:rsidRDefault="00D25B2F" w:rsidP="00887ACB">
            <w:bookmarkStart w:id="5" w:name="_Hlk35528290"/>
            <w:r>
              <w:t xml:space="preserve">Other Fixed Income </w:t>
            </w:r>
            <w:r w:rsidRPr="009C4FF6">
              <w:rPr>
                <w:u w:val="single"/>
              </w:rPr>
              <w:fldChar w:fldCharType="begin">
                <w:ffData>
                  <w:name w:val="Text6"/>
                  <w:enabled/>
                  <w:calcOnExit w:val="0"/>
                  <w:textInput/>
                </w:ffData>
              </w:fldChar>
            </w:r>
            <w:r w:rsidRPr="009C4FF6">
              <w:rPr>
                <w:u w:val="single"/>
              </w:rPr>
              <w:instrText xml:space="preserve"> FORMTEXT </w:instrText>
            </w:r>
            <w:r w:rsidRPr="009C4FF6">
              <w:rPr>
                <w:u w:val="single"/>
              </w:rPr>
            </w:r>
            <w:r w:rsidRPr="009C4FF6">
              <w:rPr>
                <w:u w:val="single"/>
              </w:rPr>
              <w:fldChar w:fldCharType="separate"/>
            </w:r>
            <w:r w:rsidRPr="009C4FF6">
              <w:rPr>
                <w:u w:val="single"/>
              </w:rPr>
              <w:t> </w:t>
            </w:r>
            <w:r w:rsidRPr="009C4FF6">
              <w:rPr>
                <w:u w:val="single"/>
              </w:rPr>
              <w:t> </w:t>
            </w:r>
            <w:r w:rsidRPr="009C4FF6">
              <w:rPr>
                <w:u w:val="single"/>
              </w:rPr>
              <w:t> </w:t>
            </w:r>
            <w:r w:rsidRPr="009C4FF6">
              <w:rPr>
                <w:u w:val="single"/>
              </w:rPr>
              <w:t> </w:t>
            </w:r>
            <w:r w:rsidRPr="009C4FF6">
              <w:rPr>
                <w:u w:val="single"/>
              </w:rPr>
              <w:t> </w:t>
            </w:r>
            <w:r w:rsidRPr="009C4FF6">
              <w:fldChar w:fldCharType="end"/>
            </w:r>
          </w:p>
        </w:tc>
        <w:tc>
          <w:tcPr>
            <w:tcW w:w="1345" w:type="pct"/>
          </w:tcPr>
          <w:p w14:paraId="72B04DB2" w14:textId="193D462D" w:rsidR="009C4FF6" w:rsidRPr="009C4FF6" w:rsidRDefault="00D25B2F" w:rsidP="00887AC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Streamline</w:t>
            </w:r>
            <w:r w:rsidR="000A5399">
              <w:t xml:space="preserve"> </w:t>
            </w:r>
            <w:r w:rsidR="000A5399" w:rsidRPr="000A5399">
              <w:rPr>
                <w:sz w:val="18"/>
                <w:szCs w:val="18"/>
              </w:rPr>
              <w:t>(Years 2 &amp; 3)</w:t>
            </w:r>
          </w:p>
        </w:tc>
        <w:tc>
          <w:tcPr>
            <w:tcW w:w="1907" w:type="pct"/>
          </w:tcPr>
          <w:p w14:paraId="70A18C50" w14:textId="4203653C" w:rsidR="009C4FF6" w:rsidRPr="009C4FF6" w:rsidRDefault="00D25B2F" w:rsidP="00887AC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Award Letter</w:t>
            </w:r>
          </w:p>
        </w:tc>
        <w:tc>
          <w:tcPr>
            <w:tcW w:w="405" w:type="pct"/>
          </w:tcPr>
          <w:p w14:paraId="54BAF5F5" w14:textId="19D1F6C6" w:rsidR="009C4FF6" w:rsidRPr="009C4FF6" w:rsidRDefault="00D25B2F" w:rsidP="00887AC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D25B2F" w14:paraId="61B2B55E" w14:textId="77777777" w:rsidTr="000A5399">
        <w:tc>
          <w:tcPr>
            <w:tcW w:w="1343" w:type="pct"/>
          </w:tcPr>
          <w:p w14:paraId="35A65544" w14:textId="7EEF86E9" w:rsidR="00D25B2F" w:rsidRDefault="00D25B2F" w:rsidP="00D25B2F">
            <w:r>
              <w:t>Earned Income</w:t>
            </w:r>
            <w:r w:rsidR="00725D9D">
              <w:t xml:space="preserve"> </w:t>
            </w:r>
            <w:r w:rsidR="00725D9D" w:rsidRPr="0029331B">
              <w:rPr>
                <w:sz w:val="20"/>
                <w:szCs w:val="20"/>
              </w:rPr>
              <w:t>(fixed income family)</w:t>
            </w:r>
          </w:p>
        </w:tc>
        <w:tc>
          <w:tcPr>
            <w:tcW w:w="1345" w:type="pct"/>
          </w:tcPr>
          <w:p w14:paraId="4921DCC8" w14:textId="432062F8" w:rsidR="00D25B2F" w:rsidRPr="00D25B2F" w:rsidRDefault="00D25B2F" w:rsidP="00D25B2F">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rsidR="00725D9D">
              <w:t>Streamline</w:t>
            </w:r>
            <w:r w:rsidR="000A5399">
              <w:t xml:space="preserve"> </w:t>
            </w:r>
            <w:r w:rsidR="000A5399" w:rsidRPr="000A5399">
              <w:rPr>
                <w:sz w:val="18"/>
                <w:szCs w:val="18"/>
              </w:rPr>
              <w:t>(Years 2 &amp; 3)</w:t>
            </w:r>
          </w:p>
        </w:tc>
        <w:tc>
          <w:tcPr>
            <w:tcW w:w="1907" w:type="pct"/>
            <w:shd w:val="clear" w:color="auto" w:fill="4472C4" w:themeFill="accent1"/>
          </w:tcPr>
          <w:p w14:paraId="331FBEA5" w14:textId="16F0F4AD" w:rsidR="00D25B2F" w:rsidRPr="00D25B2F" w:rsidRDefault="00D25B2F" w:rsidP="00D25B2F"/>
        </w:tc>
        <w:tc>
          <w:tcPr>
            <w:tcW w:w="405" w:type="pct"/>
          </w:tcPr>
          <w:p w14:paraId="63E19F8C" w14:textId="7120BEF4" w:rsidR="00D25B2F" w:rsidRPr="00D25B2F" w:rsidRDefault="00D25B2F" w:rsidP="00D25B2F">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bookmarkEnd w:id="4"/>
      <w:tr w:rsidR="00725D9D" w14:paraId="1194E0D7" w14:textId="77777777" w:rsidTr="000A5399">
        <w:tc>
          <w:tcPr>
            <w:tcW w:w="1343" w:type="pct"/>
          </w:tcPr>
          <w:p w14:paraId="55E4F2BD" w14:textId="7AF64484" w:rsidR="00725D9D" w:rsidRDefault="00725D9D" w:rsidP="00725D9D">
            <w:r>
              <w:t xml:space="preserve">Earned Income </w:t>
            </w:r>
            <w:r w:rsidRPr="0029331B">
              <w:rPr>
                <w:sz w:val="20"/>
                <w:szCs w:val="20"/>
              </w:rPr>
              <w:t>(not fixed income family)</w:t>
            </w:r>
          </w:p>
        </w:tc>
        <w:tc>
          <w:tcPr>
            <w:tcW w:w="1345" w:type="pct"/>
          </w:tcPr>
          <w:p w14:paraId="4B412FE6" w14:textId="59DC08B4"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 xml:space="preserve">Verification </w:t>
            </w:r>
          </w:p>
        </w:tc>
        <w:tc>
          <w:tcPr>
            <w:tcW w:w="1907" w:type="pct"/>
          </w:tcPr>
          <w:p w14:paraId="1ED77255" w14:textId="7A2A4F79"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Self-Certification</w:t>
            </w:r>
            <w:r w:rsidR="0029331B">
              <w:t>*</w:t>
            </w:r>
          </w:p>
        </w:tc>
        <w:tc>
          <w:tcPr>
            <w:tcW w:w="405" w:type="pct"/>
          </w:tcPr>
          <w:p w14:paraId="4A49F04F" w14:textId="2FE717AC"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725D9D" w:rsidRPr="00725D9D" w14:paraId="7F964757" w14:textId="77777777" w:rsidTr="000A5399">
        <w:tc>
          <w:tcPr>
            <w:tcW w:w="1343" w:type="pct"/>
          </w:tcPr>
          <w:p w14:paraId="59020F81" w14:textId="764AB7BF" w:rsidR="00725D9D" w:rsidRPr="00725D9D" w:rsidRDefault="00725D9D" w:rsidP="00725D9D">
            <w:r w:rsidRPr="00725D9D">
              <w:t>Other Income</w:t>
            </w:r>
            <w:r>
              <w:t xml:space="preserve"> </w:t>
            </w:r>
            <w:r w:rsidRPr="0029331B">
              <w:rPr>
                <w:sz w:val="20"/>
                <w:szCs w:val="20"/>
              </w:rPr>
              <w:t>(fixed income family)</w:t>
            </w:r>
          </w:p>
        </w:tc>
        <w:tc>
          <w:tcPr>
            <w:tcW w:w="1345" w:type="pct"/>
          </w:tcPr>
          <w:p w14:paraId="3F199CFB" w14:textId="45B33E57" w:rsidR="00725D9D" w:rsidRPr="00725D9D"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Streamline</w:t>
            </w:r>
            <w:r w:rsidR="000A5399">
              <w:t xml:space="preserve"> </w:t>
            </w:r>
            <w:r w:rsidR="000A5399" w:rsidRPr="000A5399">
              <w:rPr>
                <w:sz w:val="18"/>
                <w:szCs w:val="18"/>
              </w:rPr>
              <w:t>(Years 2 &amp; 3)</w:t>
            </w:r>
          </w:p>
        </w:tc>
        <w:tc>
          <w:tcPr>
            <w:tcW w:w="1907" w:type="pct"/>
            <w:shd w:val="clear" w:color="auto" w:fill="4472C4" w:themeFill="accent1"/>
          </w:tcPr>
          <w:p w14:paraId="54A83036" w14:textId="32F812D1" w:rsidR="00725D9D" w:rsidRPr="00725D9D" w:rsidRDefault="00725D9D" w:rsidP="00725D9D"/>
        </w:tc>
        <w:tc>
          <w:tcPr>
            <w:tcW w:w="405" w:type="pct"/>
          </w:tcPr>
          <w:p w14:paraId="534E5817" w14:textId="67C3FBC6" w:rsidR="00725D9D" w:rsidRPr="00725D9D"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725D9D" w:rsidRPr="00725D9D" w14:paraId="057647C9" w14:textId="77777777" w:rsidTr="000A5399">
        <w:tc>
          <w:tcPr>
            <w:tcW w:w="1343" w:type="pct"/>
          </w:tcPr>
          <w:p w14:paraId="65354E69" w14:textId="6918B4D9" w:rsidR="00725D9D" w:rsidRPr="00725D9D" w:rsidRDefault="00725D9D" w:rsidP="00725D9D">
            <w:r>
              <w:t>Other</w:t>
            </w:r>
            <w:r w:rsidRPr="00725D9D">
              <w:t xml:space="preserve"> Income </w:t>
            </w:r>
            <w:r w:rsidRPr="00725D9D">
              <w:rPr>
                <w:sz w:val="20"/>
                <w:szCs w:val="20"/>
              </w:rPr>
              <w:t>(not fixed income family)</w:t>
            </w:r>
          </w:p>
        </w:tc>
        <w:tc>
          <w:tcPr>
            <w:tcW w:w="1345" w:type="pct"/>
          </w:tcPr>
          <w:p w14:paraId="490DFDD1" w14:textId="6946C2A5" w:rsidR="00725D9D" w:rsidRPr="00725D9D" w:rsidRDefault="00725D9D" w:rsidP="00725D9D">
            <w:r w:rsidRPr="00725D9D">
              <w:fldChar w:fldCharType="begin">
                <w:ffData>
                  <w:name w:val="Check5"/>
                  <w:enabled/>
                  <w:calcOnExit w:val="0"/>
                  <w:checkBox>
                    <w:sizeAuto/>
                    <w:default w:val="0"/>
                  </w:checkBox>
                </w:ffData>
              </w:fldChar>
            </w:r>
            <w:r w:rsidRPr="00725D9D">
              <w:instrText xml:space="preserve"> FORMCHECKBOX </w:instrText>
            </w:r>
            <w:r w:rsidR="000A5399">
              <w:fldChar w:fldCharType="separate"/>
            </w:r>
            <w:r w:rsidRPr="00725D9D">
              <w:fldChar w:fldCharType="end"/>
            </w:r>
            <w:r w:rsidRPr="00725D9D">
              <w:t xml:space="preserve">  Verification </w:t>
            </w:r>
          </w:p>
        </w:tc>
        <w:tc>
          <w:tcPr>
            <w:tcW w:w="1907" w:type="pct"/>
          </w:tcPr>
          <w:p w14:paraId="38CF1571" w14:textId="2EA5A44C" w:rsidR="00725D9D" w:rsidRPr="00725D9D" w:rsidRDefault="00725D9D" w:rsidP="00725D9D">
            <w:r w:rsidRPr="00725D9D">
              <w:fldChar w:fldCharType="begin">
                <w:ffData>
                  <w:name w:val="Check5"/>
                  <w:enabled/>
                  <w:calcOnExit w:val="0"/>
                  <w:checkBox>
                    <w:sizeAuto/>
                    <w:default w:val="0"/>
                  </w:checkBox>
                </w:ffData>
              </w:fldChar>
            </w:r>
            <w:r w:rsidRPr="00725D9D">
              <w:instrText xml:space="preserve"> FORMCHECKBOX </w:instrText>
            </w:r>
            <w:r w:rsidR="000A5399">
              <w:fldChar w:fldCharType="separate"/>
            </w:r>
            <w:r w:rsidRPr="00725D9D">
              <w:fldChar w:fldCharType="end"/>
            </w:r>
            <w:r w:rsidRPr="00725D9D">
              <w:t xml:space="preserve">  Self-Certification</w:t>
            </w:r>
            <w:r w:rsidR="0029331B">
              <w:t>*</w:t>
            </w:r>
          </w:p>
        </w:tc>
        <w:tc>
          <w:tcPr>
            <w:tcW w:w="405" w:type="pct"/>
          </w:tcPr>
          <w:p w14:paraId="7B7653B5" w14:textId="77777777" w:rsidR="00725D9D" w:rsidRPr="00725D9D" w:rsidRDefault="00725D9D" w:rsidP="00725D9D">
            <w:r w:rsidRPr="00725D9D">
              <w:fldChar w:fldCharType="begin">
                <w:ffData>
                  <w:name w:val="Check5"/>
                  <w:enabled/>
                  <w:calcOnExit w:val="0"/>
                  <w:checkBox>
                    <w:sizeAuto/>
                    <w:default w:val="0"/>
                  </w:checkBox>
                </w:ffData>
              </w:fldChar>
            </w:r>
            <w:r w:rsidRPr="00725D9D">
              <w:instrText xml:space="preserve"> FORMCHECKBOX </w:instrText>
            </w:r>
            <w:r w:rsidR="000A5399">
              <w:fldChar w:fldCharType="separate"/>
            </w:r>
            <w:r w:rsidRPr="00725D9D">
              <w:fldChar w:fldCharType="end"/>
            </w:r>
            <w:r w:rsidRPr="00725D9D">
              <w:t xml:space="preserve">  None</w:t>
            </w:r>
          </w:p>
        </w:tc>
      </w:tr>
      <w:tr w:rsidR="00725D9D" w14:paraId="2E0D79E5" w14:textId="77777777" w:rsidTr="000A5399">
        <w:tc>
          <w:tcPr>
            <w:tcW w:w="1343" w:type="pct"/>
          </w:tcPr>
          <w:p w14:paraId="48180902" w14:textId="7641821F" w:rsidR="00725D9D" w:rsidRDefault="00725D9D" w:rsidP="00725D9D">
            <w:r>
              <w:t>Termination of Employment</w:t>
            </w:r>
          </w:p>
        </w:tc>
        <w:tc>
          <w:tcPr>
            <w:tcW w:w="1345" w:type="pct"/>
          </w:tcPr>
          <w:p w14:paraId="5D1E760E" w14:textId="5AA62B4D"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 xml:space="preserve">Verification </w:t>
            </w:r>
          </w:p>
        </w:tc>
        <w:tc>
          <w:tcPr>
            <w:tcW w:w="1907" w:type="pct"/>
          </w:tcPr>
          <w:p w14:paraId="74A3D93D" w14:textId="239CD0C7"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Self-Certification</w:t>
            </w:r>
            <w:r w:rsidR="0029331B">
              <w:t>*</w:t>
            </w:r>
          </w:p>
        </w:tc>
        <w:tc>
          <w:tcPr>
            <w:tcW w:w="405" w:type="pct"/>
          </w:tcPr>
          <w:p w14:paraId="4CD1F76A" w14:textId="51DEEC74"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bookmarkEnd w:id="5"/>
      <w:tr w:rsidR="000B1053" w:rsidRPr="000B1053" w14:paraId="54E57A37" w14:textId="77777777" w:rsidTr="000B1053">
        <w:tc>
          <w:tcPr>
            <w:tcW w:w="5000" w:type="pct"/>
            <w:gridSpan w:val="4"/>
            <w:shd w:val="clear" w:color="auto" w:fill="D9E2F3" w:themeFill="accent1" w:themeFillTint="33"/>
          </w:tcPr>
          <w:p w14:paraId="1BBA4B3F" w14:textId="31C0EE69" w:rsidR="00725D9D" w:rsidRPr="000B1053" w:rsidRDefault="00725D9D" w:rsidP="0029331B">
            <w:pPr>
              <w:jc w:val="center"/>
              <w:rPr>
                <w:b/>
                <w:bCs/>
                <w:sz w:val="24"/>
              </w:rPr>
            </w:pPr>
            <w:r w:rsidRPr="000B1053">
              <w:rPr>
                <w:b/>
                <w:bCs/>
                <w:sz w:val="24"/>
              </w:rPr>
              <w:t xml:space="preserve">Expenses HOH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725D9D" w14:paraId="2EDAA79F" w14:textId="77777777" w:rsidTr="000A5399">
        <w:tc>
          <w:tcPr>
            <w:tcW w:w="1343" w:type="pct"/>
          </w:tcPr>
          <w:p w14:paraId="5155690F" w14:textId="1C47E705" w:rsidR="00725D9D" w:rsidRDefault="00725D9D" w:rsidP="00725D9D">
            <w:r>
              <w:t>Medical Expenses</w:t>
            </w:r>
          </w:p>
        </w:tc>
        <w:tc>
          <w:tcPr>
            <w:tcW w:w="1345" w:type="pct"/>
          </w:tcPr>
          <w:p w14:paraId="54AC4BC6" w14:textId="4621870E"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rsidR="0029331B">
              <w:t>Verification</w:t>
            </w:r>
          </w:p>
        </w:tc>
        <w:tc>
          <w:tcPr>
            <w:tcW w:w="1907" w:type="pct"/>
          </w:tcPr>
          <w:p w14:paraId="70E3D746" w14:textId="5975DDB5"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rsidR="0029331B" w:rsidRPr="0029331B">
              <w:t>Self-Certification*</w:t>
            </w:r>
            <w:r w:rsidR="0029331B">
              <w:t xml:space="preserve"> </w:t>
            </w:r>
            <w:r w:rsidR="0029331B" w:rsidRPr="000A5399">
              <w:rPr>
                <w:sz w:val="18"/>
                <w:szCs w:val="18"/>
              </w:rPr>
              <w:t>Use</w:t>
            </w:r>
            <w:r w:rsidRPr="000A5399">
              <w:rPr>
                <w:sz w:val="18"/>
                <w:szCs w:val="18"/>
              </w:rPr>
              <w:t xml:space="preserve"> Previous Year then correct if necessary</w:t>
            </w:r>
          </w:p>
        </w:tc>
        <w:tc>
          <w:tcPr>
            <w:tcW w:w="405" w:type="pct"/>
          </w:tcPr>
          <w:p w14:paraId="6FC68B4B" w14:textId="57070CE0"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725D9D" w14:paraId="1914BABF" w14:textId="77777777" w:rsidTr="000A5399">
        <w:tc>
          <w:tcPr>
            <w:tcW w:w="1343" w:type="pct"/>
          </w:tcPr>
          <w:p w14:paraId="513A5969" w14:textId="3D354A89" w:rsidR="00725D9D" w:rsidRDefault="00725D9D" w:rsidP="00725D9D">
            <w:r>
              <w:t>Child Care Expenses</w:t>
            </w:r>
          </w:p>
        </w:tc>
        <w:tc>
          <w:tcPr>
            <w:tcW w:w="1345" w:type="pct"/>
          </w:tcPr>
          <w:p w14:paraId="4684F9D2" w14:textId="33F81762"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Verification</w:t>
            </w:r>
          </w:p>
        </w:tc>
        <w:tc>
          <w:tcPr>
            <w:tcW w:w="1907" w:type="pct"/>
          </w:tcPr>
          <w:p w14:paraId="7670BD9C" w14:textId="52021B9D"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Self-Certification</w:t>
            </w:r>
            <w:r w:rsidR="0029331B">
              <w:t>*</w:t>
            </w:r>
          </w:p>
        </w:tc>
        <w:tc>
          <w:tcPr>
            <w:tcW w:w="405" w:type="pct"/>
          </w:tcPr>
          <w:p w14:paraId="5E26FF15" w14:textId="08B015A7" w:rsidR="00725D9D" w:rsidRPr="00D25B2F" w:rsidRDefault="00725D9D" w:rsidP="00725D9D">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tr w:rsidR="0029331B" w14:paraId="47B8CBED" w14:textId="77777777" w:rsidTr="000A5399">
        <w:tc>
          <w:tcPr>
            <w:tcW w:w="1343" w:type="pct"/>
          </w:tcPr>
          <w:p w14:paraId="02A52856" w14:textId="0C560303" w:rsidR="0029331B" w:rsidRDefault="0029331B" w:rsidP="0029331B">
            <w:r>
              <w:t>Disability Assistance Expenses</w:t>
            </w:r>
          </w:p>
        </w:tc>
        <w:tc>
          <w:tcPr>
            <w:tcW w:w="1345" w:type="pct"/>
          </w:tcPr>
          <w:p w14:paraId="15092FE1" w14:textId="6878551F" w:rsidR="0029331B" w:rsidRPr="00D25B2F" w:rsidRDefault="0029331B"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Verification</w:t>
            </w:r>
          </w:p>
        </w:tc>
        <w:tc>
          <w:tcPr>
            <w:tcW w:w="1907" w:type="pct"/>
          </w:tcPr>
          <w:p w14:paraId="1C7E8CE8" w14:textId="35EA2E27" w:rsidR="0029331B" w:rsidRPr="00D25B2F" w:rsidRDefault="0029331B"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w:t>
            </w:r>
            <w:r>
              <w:t>Self-Certification*</w:t>
            </w:r>
          </w:p>
        </w:tc>
        <w:tc>
          <w:tcPr>
            <w:tcW w:w="405" w:type="pct"/>
          </w:tcPr>
          <w:p w14:paraId="3DF0534F" w14:textId="53C63CFE" w:rsidR="0029331B" w:rsidRPr="00D25B2F" w:rsidRDefault="0029331B" w:rsidP="0029331B">
            <w:r w:rsidRPr="00D25B2F">
              <w:fldChar w:fldCharType="begin">
                <w:ffData>
                  <w:name w:val="Check5"/>
                  <w:enabled/>
                  <w:calcOnExit w:val="0"/>
                  <w:checkBox>
                    <w:sizeAuto/>
                    <w:default w:val="0"/>
                  </w:checkBox>
                </w:ffData>
              </w:fldChar>
            </w:r>
            <w:r w:rsidRPr="00D25B2F">
              <w:instrText xml:space="preserve"> FORMCHECKBOX </w:instrText>
            </w:r>
            <w:r w:rsidR="000A5399">
              <w:fldChar w:fldCharType="separate"/>
            </w:r>
            <w:r w:rsidRPr="00D25B2F">
              <w:fldChar w:fldCharType="end"/>
            </w:r>
            <w:r w:rsidRPr="00D25B2F">
              <w:t xml:space="preserve">  None</w:t>
            </w:r>
          </w:p>
        </w:tc>
      </w:tr>
      <w:bookmarkEnd w:id="0"/>
    </w:tbl>
    <w:p w14:paraId="1BB048FA" w14:textId="77777777" w:rsidR="0029331B" w:rsidRPr="00CE2E3C" w:rsidRDefault="0029331B" w:rsidP="0029331B">
      <w:pPr>
        <w:jc w:val="center"/>
        <w:rPr>
          <w:i/>
          <w:color w:val="0000FF"/>
          <w:sz w:val="20"/>
          <w:szCs w:val="20"/>
        </w:rPr>
      </w:pPr>
    </w:p>
    <w:tbl>
      <w:tblPr>
        <w:tblStyle w:val="TableGrid"/>
        <w:tblW w:w="5000" w:type="pct"/>
        <w:tblLook w:val="04A0" w:firstRow="1" w:lastRow="0" w:firstColumn="1" w:lastColumn="0" w:noHBand="0" w:noVBand="1"/>
      </w:tblPr>
      <w:tblGrid>
        <w:gridCol w:w="3865"/>
        <w:gridCol w:w="3871"/>
        <w:gridCol w:w="5488"/>
        <w:gridCol w:w="1166"/>
      </w:tblGrid>
      <w:tr w:rsidR="000B1053" w:rsidRPr="000B1053" w14:paraId="23536B40" w14:textId="77777777" w:rsidTr="000B1053">
        <w:tc>
          <w:tcPr>
            <w:tcW w:w="5000" w:type="pct"/>
            <w:gridSpan w:val="4"/>
            <w:shd w:val="clear" w:color="auto" w:fill="D9E2F3" w:themeFill="accent1" w:themeFillTint="33"/>
          </w:tcPr>
          <w:p w14:paraId="7012FBD1" w14:textId="70B72325" w:rsidR="0029331B" w:rsidRPr="000B1053" w:rsidRDefault="0029331B" w:rsidP="0029331B">
            <w:pPr>
              <w:jc w:val="center"/>
              <w:rPr>
                <w:b/>
                <w:bCs/>
                <w:sz w:val="24"/>
              </w:rPr>
            </w:pPr>
            <w:r w:rsidRPr="000B1053">
              <w:rPr>
                <w:b/>
                <w:bCs/>
                <w:sz w:val="24"/>
              </w:rPr>
              <w:lastRenderedPageBreak/>
              <w:t xml:space="preserve">Assets </w:t>
            </w:r>
            <w:r w:rsidR="00A12FE1" w:rsidRPr="000B1053">
              <w:rPr>
                <w:b/>
                <w:bCs/>
                <w:sz w:val="24"/>
              </w:rPr>
              <w:t>i</w:t>
            </w:r>
            <w:r w:rsidRPr="000B1053">
              <w:rPr>
                <w:b/>
                <w:bCs/>
                <w:sz w:val="24"/>
              </w:rPr>
              <w:t xml:space="preserve">f total Household Assets total more than $5000 </w:t>
            </w:r>
            <w:r w:rsidR="00A12FE1" w:rsidRPr="000B1053">
              <w:rPr>
                <w:b/>
                <w:bCs/>
                <w:sz w:val="24"/>
              </w:rPr>
              <w:t>Member 2</w:t>
            </w:r>
            <w:r w:rsidRPr="000B1053">
              <w:rPr>
                <w:b/>
                <w:bCs/>
                <w:sz w:val="24"/>
              </w:rPr>
              <w:t xml:space="preserve">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7BEC231C" w14:textId="77777777" w:rsidTr="000A5399">
        <w:tc>
          <w:tcPr>
            <w:tcW w:w="1343" w:type="pct"/>
          </w:tcPr>
          <w:p w14:paraId="5246467F" w14:textId="77777777" w:rsidR="0029331B" w:rsidRPr="000B1053" w:rsidRDefault="0029331B" w:rsidP="0029331B">
            <w:r w:rsidRPr="000B1053">
              <w:t>Checking Account</w:t>
            </w:r>
          </w:p>
        </w:tc>
        <w:tc>
          <w:tcPr>
            <w:tcW w:w="1345" w:type="pct"/>
          </w:tcPr>
          <w:p w14:paraId="6D0B6494"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691E77ED"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50EBAA2B"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BB8EB69" w14:textId="77777777" w:rsidTr="000A5399">
        <w:tc>
          <w:tcPr>
            <w:tcW w:w="1343" w:type="pct"/>
          </w:tcPr>
          <w:p w14:paraId="2D0BF42A" w14:textId="77777777" w:rsidR="0029331B" w:rsidRPr="000B1053" w:rsidRDefault="0029331B" w:rsidP="0029331B">
            <w:r w:rsidRPr="000B1053">
              <w:t xml:space="preserve">Other Fixed Income </w:t>
            </w:r>
            <w:r w:rsidRPr="000B1053">
              <w:rPr>
                <w:u w:val="single"/>
              </w:rPr>
              <w:fldChar w:fldCharType="begin">
                <w:ffData>
                  <w:name w:val="Text6"/>
                  <w:enabled/>
                  <w:calcOnExit w:val="0"/>
                  <w:textInput/>
                </w:ffData>
              </w:fldChar>
            </w:r>
            <w:r w:rsidRPr="000B1053">
              <w:rPr>
                <w:u w:val="single"/>
              </w:rPr>
              <w:instrText xml:space="preserve"> FORMTEXT </w:instrText>
            </w:r>
            <w:r w:rsidRPr="000B1053">
              <w:rPr>
                <w:u w:val="single"/>
              </w:rPr>
            </w:r>
            <w:r w:rsidRPr="000B1053">
              <w:rPr>
                <w:u w:val="single"/>
              </w:rPr>
              <w:fldChar w:fldCharType="separate"/>
            </w:r>
            <w:r w:rsidRPr="000B1053">
              <w:rPr>
                <w:u w:val="single"/>
              </w:rPr>
              <w:t> </w:t>
            </w:r>
            <w:r w:rsidRPr="000B1053">
              <w:rPr>
                <w:u w:val="single"/>
              </w:rPr>
              <w:t> </w:t>
            </w:r>
            <w:r w:rsidRPr="000B1053">
              <w:rPr>
                <w:u w:val="single"/>
              </w:rPr>
              <w:t> </w:t>
            </w:r>
            <w:r w:rsidRPr="000B1053">
              <w:rPr>
                <w:u w:val="single"/>
              </w:rPr>
              <w:t> </w:t>
            </w:r>
            <w:r w:rsidRPr="000B1053">
              <w:rPr>
                <w:u w:val="single"/>
              </w:rPr>
              <w:t> </w:t>
            </w:r>
            <w:r w:rsidRPr="000B1053">
              <w:fldChar w:fldCharType="end"/>
            </w:r>
          </w:p>
        </w:tc>
        <w:tc>
          <w:tcPr>
            <w:tcW w:w="1345" w:type="pct"/>
          </w:tcPr>
          <w:p w14:paraId="3EA2C700"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05B91961"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290F5191"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72A049E2" w14:textId="77777777" w:rsidTr="000A5399">
        <w:tc>
          <w:tcPr>
            <w:tcW w:w="1343" w:type="pct"/>
          </w:tcPr>
          <w:p w14:paraId="102BFCC8" w14:textId="77777777" w:rsidR="0029331B" w:rsidRPr="000B1053" w:rsidRDefault="0029331B" w:rsidP="0029331B">
            <w:r w:rsidRPr="000B1053">
              <w:t>Direct Express</w:t>
            </w:r>
          </w:p>
        </w:tc>
        <w:tc>
          <w:tcPr>
            <w:tcW w:w="1345" w:type="pct"/>
          </w:tcPr>
          <w:p w14:paraId="028D2BC6"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7CD4F75C"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1122799E"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3FCAC4C1" w14:textId="77777777" w:rsidTr="000A5399">
        <w:tc>
          <w:tcPr>
            <w:tcW w:w="1343" w:type="pct"/>
          </w:tcPr>
          <w:p w14:paraId="0A3F58BE" w14:textId="77777777" w:rsidR="0029331B" w:rsidRPr="000B1053" w:rsidRDefault="0029331B" w:rsidP="0029331B">
            <w:r w:rsidRPr="000B1053">
              <w:t>Other Assets</w:t>
            </w:r>
          </w:p>
        </w:tc>
        <w:tc>
          <w:tcPr>
            <w:tcW w:w="1345" w:type="pct"/>
          </w:tcPr>
          <w:p w14:paraId="3B3C2B65"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0E598847"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1BCDC351" w14:textId="77777777" w:rsidR="0029331B" w:rsidRPr="000B1053" w:rsidRDefault="0029331B" w:rsidP="0029331B">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3297CAE6" w14:textId="77777777" w:rsidTr="000B1053">
        <w:tc>
          <w:tcPr>
            <w:tcW w:w="5000" w:type="pct"/>
            <w:gridSpan w:val="4"/>
            <w:shd w:val="clear" w:color="auto" w:fill="D9E2F3" w:themeFill="accent1" w:themeFillTint="33"/>
          </w:tcPr>
          <w:p w14:paraId="60EB0125" w14:textId="54C838D6" w:rsidR="0029331B" w:rsidRPr="000B1053" w:rsidRDefault="0029331B" w:rsidP="0029331B">
            <w:pPr>
              <w:jc w:val="center"/>
              <w:rPr>
                <w:b/>
                <w:bCs/>
                <w:sz w:val="24"/>
              </w:rPr>
            </w:pPr>
            <w:r w:rsidRPr="000B1053">
              <w:rPr>
                <w:b/>
                <w:bCs/>
                <w:sz w:val="24"/>
              </w:rPr>
              <w:t xml:space="preserve">Income </w:t>
            </w:r>
            <w:r w:rsidR="00A12FE1" w:rsidRPr="000B1053">
              <w:rPr>
                <w:b/>
                <w:bCs/>
                <w:sz w:val="24"/>
              </w:rPr>
              <w:t xml:space="preserve">Member 2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016A9FC7" w14:textId="77777777" w:rsidTr="000A5399">
        <w:tc>
          <w:tcPr>
            <w:tcW w:w="1343" w:type="pct"/>
          </w:tcPr>
          <w:p w14:paraId="044FA6F6" w14:textId="0C833F11" w:rsidR="00052B16" w:rsidRPr="000B1053" w:rsidRDefault="00052B16" w:rsidP="00052B16">
            <w:r w:rsidRPr="000B1053">
              <w:t xml:space="preserve">Other Fixed Income </w:t>
            </w:r>
            <w:r w:rsidRPr="000B1053">
              <w:rPr>
                <w:u w:val="single"/>
              </w:rPr>
              <w:fldChar w:fldCharType="begin">
                <w:ffData>
                  <w:name w:val="Text6"/>
                  <w:enabled/>
                  <w:calcOnExit w:val="0"/>
                  <w:textInput/>
                </w:ffData>
              </w:fldChar>
            </w:r>
            <w:r w:rsidRPr="000B1053">
              <w:rPr>
                <w:u w:val="single"/>
              </w:rPr>
              <w:instrText xml:space="preserve"> FORMTEXT </w:instrText>
            </w:r>
            <w:r w:rsidRPr="000B1053">
              <w:rPr>
                <w:u w:val="single"/>
              </w:rPr>
            </w:r>
            <w:r w:rsidRPr="000B1053">
              <w:rPr>
                <w:u w:val="single"/>
              </w:rPr>
              <w:fldChar w:fldCharType="separate"/>
            </w:r>
            <w:r w:rsidRPr="000B1053">
              <w:rPr>
                <w:u w:val="single"/>
              </w:rPr>
              <w:t> </w:t>
            </w:r>
            <w:r w:rsidRPr="000B1053">
              <w:rPr>
                <w:u w:val="single"/>
              </w:rPr>
              <w:t> </w:t>
            </w:r>
            <w:r w:rsidRPr="000B1053">
              <w:rPr>
                <w:u w:val="single"/>
              </w:rPr>
              <w:t> </w:t>
            </w:r>
            <w:r w:rsidRPr="000B1053">
              <w:rPr>
                <w:u w:val="single"/>
              </w:rPr>
              <w:t> </w:t>
            </w:r>
            <w:r w:rsidRPr="000B1053">
              <w:rPr>
                <w:u w:val="single"/>
              </w:rPr>
              <w:t> </w:t>
            </w:r>
            <w:r w:rsidRPr="000B1053">
              <w:fldChar w:fldCharType="end"/>
            </w:r>
          </w:p>
        </w:tc>
        <w:tc>
          <w:tcPr>
            <w:tcW w:w="1345" w:type="pct"/>
          </w:tcPr>
          <w:p w14:paraId="7EC4D0D4" w14:textId="7281D7A9"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tcPr>
          <w:p w14:paraId="5F8C4E53" w14:textId="29461339"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Award Letter</w:t>
            </w:r>
          </w:p>
        </w:tc>
        <w:tc>
          <w:tcPr>
            <w:tcW w:w="405" w:type="pct"/>
          </w:tcPr>
          <w:p w14:paraId="24A5A2FE" w14:textId="7012E84C"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6A8DC163" w14:textId="77777777" w:rsidTr="000A5399">
        <w:tc>
          <w:tcPr>
            <w:tcW w:w="1343" w:type="pct"/>
          </w:tcPr>
          <w:p w14:paraId="72803CED" w14:textId="19D7F8CB" w:rsidR="00052B16" w:rsidRPr="000B1053" w:rsidRDefault="00052B16" w:rsidP="00052B16">
            <w:r w:rsidRPr="000B1053">
              <w:t xml:space="preserve">Earned Income </w:t>
            </w:r>
            <w:r w:rsidRPr="000B1053">
              <w:rPr>
                <w:sz w:val="20"/>
                <w:szCs w:val="20"/>
              </w:rPr>
              <w:t>(fixed income family)</w:t>
            </w:r>
          </w:p>
        </w:tc>
        <w:tc>
          <w:tcPr>
            <w:tcW w:w="1345" w:type="pct"/>
          </w:tcPr>
          <w:p w14:paraId="3CAE53AC" w14:textId="341C18B1"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shd w:val="clear" w:color="auto" w:fill="4472C4" w:themeFill="accent1"/>
          </w:tcPr>
          <w:p w14:paraId="06CCD15E" w14:textId="003713B7" w:rsidR="00052B16" w:rsidRPr="000B1053" w:rsidRDefault="00052B16" w:rsidP="00052B16"/>
        </w:tc>
        <w:tc>
          <w:tcPr>
            <w:tcW w:w="405" w:type="pct"/>
          </w:tcPr>
          <w:p w14:paraId="7A88BB7E" w14:textId="6D450674"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5F947F47" w14:textId="77777777" w:rsidTr="000A5399">
        <w:tc>
          <w:tcPr>
            <w:tcW w:w="1343" w:type="pct"/>
          </w:tcPr>
          <w:p w14:paraId="5B40F377" w14:textId="4734CBBF" w:rsidR="00052B16" w:rsidRPr="000B1053" w:rsidRDefault="00052B16" w:rsidP="00052B16">
            <w:r w:rsidRPr="000B1053">
              <w:t xml:space="preserve">Earned Income </w:t>
            </w:r>
            <w:r w:rsidRPr="000B1053">
              <w:rPr>
                <w:sz w:val="20"/>
                <w:szCs w:val="20"/>
              </w:rPr>
              <w:t>(not fixed income family)</w:t>
            </w:r>
          </w:p>
        </w:tc>
        <w:tc>
          <w:tcPr>
            <w:tcW w:w="1345" w:type="pct"/>
          </w:tcPr>
          <w:p w14:paraId="65C909C6" w14:textId="7117000E"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6C88E032" w14:textId="711FD73C"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5A0DD440" w14:textId="6F3FEBC9"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2BECA93" w14:textId="77777777" w:rsidTr="000A5399">
        <w:tc>
          <w:tcPr>
            <w:tcW w:w="1343" w:type="pct"/>
          </w:tcPr>
          <w:p w14:paraId="5EE3B370" w14:textId="3DFFAE5A" w:rsidR="00052B16" w:rsidRPr="000B1053" w:rsidRDefault="00052B16" w:rsidP="00052B16">
            <w:r w:rsidRPr="000B1053">
              <w:t xml:space="preserve">Other Income </w:t>
            </w:r>
            <w:r w:rsidRPr="000B1053">
              <w:rPr>
                <w:sz w:val="20"/>
                <w:szCs w:val="20"/>
              </w:rPr>
              <w:t>(fixed income family)</w:t>
            </w:r>
          </w:p>
        </w:tc>
        <w:tc>
          <w:tcPr>
            <w:tcW w:w="1345" w:type="pct"/>
          </w:tcPr>
          <w:p w14:paraId="6067B810" w14:textId="29E14D93"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shd w:val="clear" w:color="auto" w:fill="4472C4" w:themeFill="accent1"/>
          </w:tcPr>
          <w:p w14:paraId="060D18A1" w14:textId="516AACC9" w:rsidR="00052B16" w:rsidRPr="000B1053" w:rsidRDefault="00052B16" w:rsidP="00052B16"/>
        </w:tc>
        <w:tc>
          <w:tcPr>
            <w:tcW w:w="405" w:type="pct"/>
          </w:tcPr>
          <w:p w14:paraId="3F7691A9" w14:textId="5C3D0EC2"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59B6F1B" w14:textId="77777777" w:rsidTr="000A5399">
        <w:tc>
          <w:tcPr>
            <w:tcW w:w="1343" w:type="pct"/>
          </w:tcPr>
          <w:p w14:paraId="2C6E3C80" w14:textId="78ED550C" w:rsidR="00052B16" w:rsidRPr="000B1053" w:rsidRDefault="00052B16" w:rsidP="00052B16">
            <w:r w:rsidRPr="000B1053">
              <w:t xml:space="preserve">Other Income </w:t>
            </w:r>
            <w:r w:rsidRPr="000B1053">
              <w:rPr>
                <w:sz w:val="20"/>
                <w:szCs w:val="20"/>
              </w:rPr>
              <w:t>(not fixed income family)</w:t>
            </w:r>
          </w:p>
        </w:tc>
        <w:tc>
          <w:tcPr>
            <w:tcW w:w="1345" w:type="pct"/>
          </w:tcPr>
          <w:p w14:paraId="1C13BED6" w14:textId="04005A86"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3C8CE465" w14:textId="5EEB9325"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0422C991" w14:textId="4B9AD3D2"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B0C810D" w14:textId="77777777" w:rsidTr="000A5399">
        <w:tc>
          <w:tcPr>
            <w:tcW w:w="1343" w:type="pct"/>
          </w:tcPr>
          <w:p w14:paraId="770237D2" w14:textId="23B72F4B" w:rsidR="00052B16" w:rsidRPr="000B1053" w:rsidRDefault="00052B16" w:rsidP="00052B16">
            <w:r w:rsidRPr="000B1053">
              <w:t>Termination of Employment</w:t>
            </w:r>
          </w:p>
        </w:tc>
        <w:tc>
          <w:tcPr>
            <w:tcW w:w="1345" w:type="pct"/>
          </w:tcPr>
          <w:p w14:paraId="2B246B67" w14:textId="5E880DC2"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2F39087D" w14:textId="13C917EE"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3A07747C" w14:textId="551A9692"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67398354" w14:textId="77777777" w:rsidTr="000B1053">
        <w:tc>
          <w:tcPr>
            <w:tcW w:w="5000" w:type="pct"/>
            <w:gridSpan w:val="4"/>
            <w:shd w:val="clear" w:color="auto" w:fill="D9E2F3" w:themeFill="accent1" w:themeFillTint="33"/>
          </w:tcPr>
          <w:p w14:paraId="7E0A2BA6" w14:textId="095FC744" w:rsidR="00052B16" w:rsidRPr="000B1053" w:rsidRDefault="00052B16" w:rsidP="00052B16">
            <w:pPr>
              <w:jc w:val="center"/>
              <w:rPr>
                <w:b/>
                <w:bCs/>
                <w:sz w:val="24"/>
              </w:rPr>
            </w:pPr>
            <w:r w:rsidRPr="000B1053">
              <w:rPr>
                <w:b/>
                <w:bCs/>
                <w:sz w:val="24"/>
              </w:rPr>
              <w:t xml:space="preserve">Expenses Member 2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4D3A5B45" w14:textId="77777777" w:rsidTr="000A5399">
        <w:tc>
          <w:tcPr>
            <w:tcW w:w="1343" w:type="pct"/>
          </w:tcPr>
          <w:p w14:paraId="24700974" w14:textId="77777777" w:rsidR="00052B16" w:rsidRPr="000B1053" w:rsidRDefault="00052B16" w:rsidP="00052B16">
            <w:r w:rsidRPr="000B1053">
              <w:t>Medical Expenses</w:t>
            </w:r>
          </w:p>
        </w:tc>
        <w:tc>
          <w:tcPr>
            <w:tcW w:w="1345" w:type="pct"/>
          </w:tcPr>
          <w:p w14:paraId="79277C1B"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7AD11742"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 </w:t>
            </w:r>
            <w:r w:rsidRPr="000A5399">
              <w:rPr>
                <w:sz w:val="18"/>
                <w:szCs w:val="18"/>
              </w:rPr>
              <w:t>Use Previous Year then correct if necessary</w:t>
            </w:r>
          </w:p>
        </w:tc>
        <w:tc>
          <w:tcPr>
            <w:tcW w:w="405" w:type="pct"/>
          </w:tcPr>
          <w:p w14:paraId="42763E21"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4E41439" w14:textId="77777777" w:rsidTr="000A5399">
        <w:tc>
          <w:tcPr>
            <w:tcW w:w="1343" w:type="pct"/>
          </w:tcPr>
          <w:p w14:paraId="52CC3364" w14:textId="77777777" w:rsidR="00052B16" w:rsidRPr="000B1053" w:rsidRDefault="00052B16" w:rsidP="00052B16">
            <w:r w:rsidRPr="000B1053">
              <w:t>Child Care Expenses</w:t>
            </w:r>
          </w:p>
        </w:tc>
        <w:tc>
          <w:tcPr>
            <w:tcW w:w="1345" w:type="pct"/>
          </w:tcPr>
          <w:p w14:paraId="7EDC6E8C"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6989EE4A"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6B87696B"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A5399" w:rsidRPr="000B1053" w14:paraId="3258E865" w14:textId="77777777" w:rsidTr="000A5399">
        <w:tc>
          <w:tcPr>
            <w:tcW w:w="1343" w:type="pct"/>
          </w:tcPr>
          <w:p w14:paraId="7CE8AD57" w14:textId="77777777" w:rsidR="00052B16" w:rsidRPr="000B1053" w:rsidRDefault="00052B16" w:rsidP="00052B16">
            <w:r w:rsidRPr="000B1053">
              <w:t>Disability Assistance Expenses</w:t>
            </w:r>
          </w:p>
        </w:tc>
        <w:tc>
          <w:tcPr>
            <w:tcW w:w="1345" w:type="pct"/>
          </w:tcPr>
          <w:p w14:paraId="054ECC42"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3AFEB7F3"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58E3B30D" w14:textId="77777777"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bl>
    <w:p w14:paraId="2C7818ED" w14:textId="3E14251B" w:rsidR="0029331B" w:rsidRPr="000B1053" w:rsidRDefault="0029331B" w:rsidP="0029331B"/>
    <w:tbl>
      <w:tblPr>
        <w:tblStyle w:val="TableGrid"/>
        <w:tblW w:w="5000" w:type="pct"/>
        <w:tblLook w:val="04A0" w:firstRow="1" w:lastRow="0" w:firstColumn="1" w:lastColumn="0" w:noHBand="0" w:noVBand="1"/>
      </w:tblPr>
      <w:tblGrid>
        <w:gridCol w:w="3865"/>
        <w:gridCol w:w="3871"/>
        <w:gridCol w:w="5488"/>
        <w:gridCol w:w="1166"/>
      </w:tblGrid>
      <w:tr w:rsidR="000B1053" w:rsidRPr="000B1053" w14:paraId="0A5AA79C" w14:textId="77777777" w:rsidTr="000B1053">
        <w:tc>
          <w:tcPr>
            <w:tcW w:w="5000" w:type="pct"/>
            <w:gridSpan w:val="4"/>
            <w:shd w:val="clear" w:color="auto" w:fill="D9E2F3" w:themeFill="accent1" w:themeFillTint="33"/>
          </w:tcPr>
          <w:p w14:paraId="7079C3D5" w14:textId="358A4176" w:rsidR="00A12FE1" w:rsidRPr="000B1053" w:rsidRDefault="00A12FE1" w:rsidP="000A5399">
            <w:pPr>
              <w:jc w:val="center"/>
              <w:rPr>
                <w:b/>
                <w:bCs/>
                <w:sz w:val="24"/>
              </w:rPr>
            </w:pPr>
            <w:r w:rsidRPr="000B1053">
              <w:rPr>
                <w:b/>
                <w:bCs/>
                <w:sz w:val="24"/>
              </w:rPr>
              <w:t xml:space="preserve">Assets if total Household Assets total more than $5000 Member 3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676325DD" w14:textId="77777777" w:rsidTr="000A5399">
        <w:tc>
          <w:tcPr>
            <w:tcW w:w="1343" w:type="pct"/>
          </w:tcPr>
          <w:p w14:paraId="52DCCE6F" w14:textId="77777777" w:rsidR="00A12FE1" w:rsidRPr="000B1053" w:rsidRDefault="00A12FE1" w:rsidP="000A5399">
            <w:r w:rsidRPr="000B1053">
              <w:t>Checking Account</w:t>
            </w:r>
          </w:p>
        </w:tc>
        <w:tc>
          <w:tcPr>
            <w:tcW w:w="1345" w:type="pct"/>
          </w:tcPr>
          <w:p w14:paraId="7BE84C17"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19BC1168"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5EF490C8"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CC3EB5E" w14:textId="77777777" w:rsidTr="000A5399">
        <w:tc>
          <w:tcPr>
            <w:tcW w:w="1343" w:type="pct"/>
          </w:tcPr>
          <w:p w14:paraId="61B08DFD" w14:textId="77777777" w:rsidR="00A12FE1" w:rsidRPr="000B1053" w:rsidRDefault="00A12FE1" w:rsidP="000A5399">
            <w:r w:rsidRPr="000B1053">
              <w:t xml:space="preserve">Other Fixed Income </w:t>
            </w:r>
            <w:r w:rsidRPr="000B1053">
              <w:rPr>
                <w:u w:val="single"/>
              </w:rPr>
              <w:fldChar w:fldCharType="begin">
                <w:ffData>
                  <w:name w:val="Text6"/>
                  <w:enabled/>
                  <w:calcOnExit w:val="0"/>
                  <w:textInput/>
                </w:ffData>
              </w:fldChar>
            </w:r>
            <w:r w:rsidRPr="000B1053">
              <w:rPr>
                <w:u w:val="single"/>
              </w:rPr>
              <w:instrText xml:space="preserve"> FORMTEXT </w:instrText>
            </w:r>
            <w:r w:rsidRPr="000B1053">
              <w:rPr>
                <w:u w:val="single"/>
              </w:rPr>
            </w:r>
            <w:r w:rsidRPr="000B1053">
              <w:rPr>
                <w:u w:val="single"/>
              </w:rPr>
              <w:fldChar w:fldCharType="separate"/>
            </w:r>
            <w:r w:rsidRPr="000B1053">
              <w:rPr>
                <w:u w:val="single"/>
              </w:rPr>
              <w:t> </w:t>
            </w:r>
            <w:r w:rsidRPr="000B1053">
              <w:rPr>
                <w:u w:val="single"/>
              </w:rPr>
              <w:t> </w:t>
            </w:r>
            <w:r w:rsidRPr="000B1053">
              <w:rPr>
                <w:u w:val="single"/>
              </w:rPr>
              <w:t> </w:t>
            </w:r>
            <w:r w:rsidRPr="000B1053">
              <w:rPr>
                <w:u w:val="single"/>
              </w:rPr>
              <w:t> </w:t>
            </w:r>
            <w:r w:rsidRPr="000B1053">
              <w:rPr>
                <w:u w:val="single"/>
              </w:rPr>
              <w:t> </w:t>
            </w:r>
            <w:r w:rsidRPr="000B1053">
              <w:fldChar w:fldCharType="end"/>
            </w:r>
          </w:p>
        </w:tc>
        <w:tc>
          <w:tcPr>
            <w:tcW w:w="1345" w:type="pct"/>
          </w:tcPr>
          <w:p w14:paraId="4D4402AB"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45273935"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0CCA6CFD"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0679A335" w14:textId="77777777" w:rsidTr="000A5399">
        <w:tc>
          <w:tcPr>
            <w:tcW w:w="1343" w:type="pct"/>
          </w:tcPr>
          <w:p w14:paraId="13295D9A" w14:textId="77777777" w:rsidR="00A12FE1" w:rsidRPr="000B1053" w:rsidRDefault="00A12FE1" w:rsidP="000A5399">
            <w:r w:rsidRPr="000B1053">
              <w:t>Direct Express</w:t>
            </w:r>
          </w:p>
        </w:tc>
        <w:tc>
          <w:tcPr>
            <w:tcW w:w="1345" w:type="pct"/>
          </w:tcPr>
          <w:p w14:paraId="34F8985D"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Bank Statements</w:t>
            </w:r>
          </w:p>
        </w:tc>
        <w:tc>
          <w:tcPr>
            <w:tcW w:w="1907" w:type="pct"/>
          </w:tcPr>
          <w:p w14:paraId="3FFA0333"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75598614"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657D991E" w14:textId="77777777" w:rsidTr="000A5399">
        <w:tc>
          <w:tcPr>
            <w:tcW w:w="1343" w:type="pct"/>
          </w:tcPr>
          <w:p w14:paraId="0376D823" w14:textId="77777777" w:rsidR="00A12FE1" w:rsidRPr="000B1053" w:rsidRDefault="00A12FE1" w:rsidP="000A5399">
            <w:r w:rsidRPr="000B1053">
              <w:t>Other Assets</w:t>
            </w:r>
          </w:p>
        </w:tc>
        <w:tc>
          <w:tcPr>
            <w:tcW w:w="1345" w:type="pct"/>
          </w:tcPr>
          <w:p w14:paraId="014E6CD1"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38B146F2"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03FB9486"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154EAF5E" w14:textId="77777777" w:rsidTr="000B1053">
        <w:tc>
          <w:tcPr>
            <w:tcW w:w="5000" w:type="pct"/>
            <w:gridSpan w:val="4"/>
            <w:shd w:val="clear" w:color="auto" w:fill="D9E2F3" w:themeFill="accent1" w:themeFillTint="33"/>
          </w:tcPr>
          <w:p w14:paraId="1E67F5D5" w14:textId="17A6062E" w:rsidR="00A12FE1" w:rsidRPr="000B1053" w:rsidRDefault="00A12FE1" w:rsidP="000A5399">
            <w:pPr>
              <w:jc w:val="center"/>
              <w:rPr>
                <w:b/>
                <w:bCs/>
                <w:sz w:val="24"/>
              </w:rPr>
            </w:pPr>
            <w:r w:rsidRPr="000B1053">
              <w:rPr>
                <w:b/>
                <w:bCs/>
                <w:sz w:val="24"/>
              </w:rPr>
              <w:t xml:space="preserve">Income Member 3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2114E063" w14:textId="77777777" w:rsidTr="000A5399">
        <w:tc>
          <w:tcPr>
            <w:tcW w:w="1343" w:type="pct"/>
          </w:tcPr>
          <w:p w14:paraId="06AA6B77" w14:textId="2D7E1898" w:rsidR="00052B16" w:rsidRPr="000B1053" w:rsidRDefault="00052B16" w:rsidP="00052B16">
            <w:r w:rsidRPr="000B1053">
              <w:t xml:space="preserve">Other Fixed Income </w:t>
            </w:r>
            <w:r w:rsidRPr="000B1053">
              <w:rPr>
                <w:u w:val="single"/>
              </w:rPr>
              <w:fldChar w:fldCharType="begin">
                <w:ffData>
                  <w:name w:val="Text6"/>
                  <w:enabled/>
                  <w:calcOnExit w:val="0"/>
                  <w:textInput/>
                </w:ffData>
              </w:fldChar>
            </w:r>
            <w:r w:rsidRPr="000B1053">
              <w:rPr>
                <w:u w:val="single"/>
              </w:rPr>
              <w:instrText xml:space="preserve"> FORMTEXT </w:instrText>
            </w:r>
            <w:r w:rsidRPr="000B1053">
              <w:rPr>
                <w:u w:val="single"/>
              </w:rPr>
            </w:r>
            <w:r w:rsidRPr="000B1053">
              <w:rPr>
                <w:u w:val="single"/>
              </w:rPr>
              <w:fldChar w:fldCharType="separate"/>
            </w:r>
            <w:r w:rsidRPr="000B1053">
              <w:rPr>
                <w:u w:val="single"/>
              </w:rPr>
              <w:t> </w:t>
            </w:r>
            <w:r w:rsidRPr="000B1053">
              <w:rPr>
                <w:u w:val="single"/>
              </w:rPr>
              <w:t> </w:t>
            </w:r>
            <w:r w:rsidRPr="000B1053">
              <w:rPr>
                <w:u w:val="single"/>
              </w:rPr>
              <w:t> </w:t>
            </w:r>
            <w:r w:rsidRPr="000B1053">
              <w:rPr>
                <w:u w:val="single"/>
              </w:rPr>
              <w:t> </w:t>
            </w:r>
            <w:r w:rsidRPr="000B1053">
              <w:rPr>
                <w:u w:val="single"/>
              </w:rPr>
              <w:t> </w:t>
            </w:r>
            <w:r w:rsidRPr="000B1053">
              <w:fldChar w:fldCharType="end"/>
            </w:r>
          </w:p>
        </w:tc>
        <w:tc>
          <w:tcPr>
            <w:tcW w:w="1345" w:type="pct"/>
          </w:tcPr>
          <w:p w14:paraId="52E95E31" w14:textId="077B0B23"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tcPr>
          <w:p w14:paraId="5DCF4CD9" w14:textId="382263EF"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Award Letter</w:t>
            </w:r>
          </w:p>
        </w:tc>
        <w:tc>
          <w:tcPr>
            <w:tcW w:w="405" w:type="pct"/>
          </w:tcPr>
          <w:p w14:paraId="74C412DF" w14:textId="099F577E"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6BCD8C4C" w14:textId="77777777" w:rsidTr="000A5399">
        <w:tc>
          <w:tcPr>
            <w:tcW w:w="1343" w:type="pct"/>
          </w:tcPr>
          <w:p w14:paraId="38F0F4AE" w14:textId="3F883E7C" w:rsidR="00052B16" w:rsidRPr="000B1053" w:rsidRDefault="00052B16" w:rsidP="00052B16">
            <w:r w:rsidRPr="000B1053">
              <w:t xml:space="preserve">Earned Income </w:t>
            </w:r>
            <w:r w:rsidRPr="000B1053">
              <w:rPr>
                <w:sz w:val="20"/>
                <w:szCs w:val="20"/>
              </w:rPr>
              <w:t>(fixed income family)</w:t>
            </w:r>
          </w:p>
        </w:tc>
        <w:tc>
          <w:tcPr>
            <w:tcW w:w="1345" w:type="pct"/>
          </w:tcPr>
          <w:p w14:paraId="0EE79254" w14:textId="3A511096"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shd w:val="clear" w:color="auto" w:fill="4472C4" w:themeFill="accent1"/>
          </w:tcPr>
          <w:p w14:paraId="64E54F32" w14:textId="338D4615" w:rsidR="00052B16" w:rsidRPr="000B1053" w:rsidRDefault="00052B16" w:rsidP="00052B16"/>
        </w:tc>
        <w:tc>
          <w:tcPr>
            <w:tcW w:w="405" w:type="pct"/>
          </w:tcPr>
          <w:p w14:paraId="4C1C1139" w14:textId="4EDB77DA"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EC5F7E7" w14:textId="77777777" w:rsidTr="000A5399">
        <w:tc>
          <w:tcPr>
            <w:tcW w:w="1343" w:type="pct"/>
          </w:tcPr>
          <w:p w14:paraId="478C4295" w14:textId="38646DBB" w:rsidR="00052B16" w:rsidRPr="000B1053" w:rsidRDefault="00052B16" w:rsidP="00052B16">
            <w:r w:rsidRPr="000B1053">
              <w:t xml:space="preserve">Earned Income </w:t>
            </w:r>
            <w:r w:rsidRPr="000B1053">
              <w:rPr>
                <w:sz w:val="20"/>
                <w:szCs w:val="20"/>
              </w:rPr>
              <w:t>(not fixed income family)</w:t>
            </w:r>
          </w:p>
        </w:tc>
        <w:tc>
          <w:tcPr>
            <w:tcW w:w="1345" w:type="pct"/>
          </w:tcPr>
          <w:p w14:paraId="6AE33B72" w14:textId="7FAFE1E5"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2A6C8524" w14:textId="78F1BCBF"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203C9251" w14:textId="559212EA"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725B0B22" w14:textId="77777777" w:rsidTr="000A5399">
        <w:tc>
          <w:tcPr>
            <w:tcW w:w="1343" w:type="pct"/>
          </w:tcPr>
          <w:p w14:paraId="1BC447E4" w14:textId="0D11FD18" w:rsidR="00052B16" w:rsidRPr="000B1053" w:rsidRDefault="00052B16" w:rsidP="00052B16">
            <w:r w:rsidRPr="000B1053">
              <w:t xml:space="preserve">Other Income </w:t>
            </w:r>
            <w:r w:rsidRPr="000B1053">
              <w:rPr>
                <w:sz w:val="20"/>
                <w:szCs w:val="20"/>
              </w:rPr>
              <w:t>(fixed income family)</w:t>
            </w:r>
          </w:p>
        </w:tc>
        <w:tc>
          <w:tcPr>
            <w:tcW w:w="1345" w:type="pct"/>
          </w:tcPr>
          <w:p w14:paraId="5406A9AD" w14:textId="7751E651"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treamline</w:t>
            </w:r>
            <w:r w:rsidR="000A5399">
              <w:t xml:space="preserve"> </w:t>
            </w:r>
            <w:r w:rsidR="000A5399" w:rsidRPr="000A5399">
              <w:rPr>
                <w:sz w:val="18"/>
                <w:szCs w:val="18"/>
              </w:rPr>
              <w:t>(Years 2 &amp; 3)</w:t>
            </w:r>
          </w:p>
        </w:tc>
        <w:tc>
          <w:tcPr>
            <w:tcW w:w="1907" w:type="pct"/>
            <w:shd w:val="clear" w:color="auto" w:fill="4472C4" w:themeFill="accent1"/>
          </w:tcPr>
          <w:p w14:paraId="1EA8465D" w14:textId="6E722F7A" w:rsidR="00052B16" w:rsidRPr="000B1053" w:rsidRDefault="00052B16" w:rsidP="00052B16"/>
        </w:tc>
        <w:tc>
          <w:tcPr>
            <w:tcW w:w="405" w:type="pct"/>
          </w:tcPr>
          <w:p w14:paraId="38A02292" w14:textId="2BF8BE80"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2D038B78" w14:textId="77777777" w:rsidTr="000A5399">
        <w:tc>
          <w:tcPr>
            <w:tcW w:w="1343" w:type="pct"/>
          </w:tcPr>
          <w:p w14:paraId="29C71E39" w14:textId="47258479" w:rsidR="00052B16" w:rsidRPr="000B1053" w:rsidRDefault="00052B16" w:rsidP="00052B16">
            <w:r w:rsidRPr="000B1053">
              <w:t xml:space="preserve">Other Income </w:t>
            </w:r>
            <w:r w:rsidRPr="000B1053">
              <w:rPr>
                <w:sz w:val="20"/>
                <w:szCs w:val="20"/>
              </w:rPr>
              <w:t>(not fixed income family)</w:t>
            </w:r>
          </w:p>
        </w:tc>
        <w:tc>
          <w:tcPr>
            <w:tcW w:w="1345" w:type="pct"/>
          </w:tcPr>
          <w:p w14:paraId="56DF48BF" w14:textId="249FF8F6"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4EF6B1A2" w14:textId="3B52E74D"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6909836B" w14:textId="3227511A"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69E20F1A" w14:textId="77777777" w:rsidTr="000A5399">
        <w:tc>
          <w:tcPr>
            <w:tcW w:w="1343" w:type="pct"/>
          </w:tcPr>
          <w:p w14:paraId="7C0A4E23" w14:textId="400262EC" w:rsidR="00052B16" w:rsidRPr="000B1053" w:rsidRDefault="00052B16" w:rsidP="00052B16">
            <w:r w:rsidRPr="000B1053">
              <w:t>Termination of Employment</w:t>
            </w:r>
          </w:p>
        </w:tc>
        <w:tc>
          <w:tcPr>
            <w:tcW w:w="1345" w:type="pct"/>
          </w:tcPr>
          <w:p w14:paraId="326482DC" w14:textId="43242771"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 </w:t>
            </w:r>
          </w:p>
        </w:tc>
        <w:tc>
          <w:tcPr>
            <w:tcW w:w="1907" w:type="pct"/>
          </w:tcPr>
          <w:p w14:paraId="54FD0C5C" w14:textId="60295728"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0AD0087B" w14:textId="2D85803C" w:rsidR="00052B16" w:rsidRPr="000B1053" w:rsidRDefault="00052B16" w:rsidP="00052B16">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4A283EB2" w14:textId="77777777" w:rsidTr="000B1053">
        <w:tc>
          <w:tcPr>
            <w:tcW w:w="5000" w:type="pct"/>
            <w:gridSpan w:val="4"/>
            <w:shd w:val="clear" w:color="auto" w:fill="D9E2F3" w:themeFill="accent1" w:themeFillTint="33"/>
          </w:tcPr>
          <w:p w14:paraId="59CDE071" w14:textId="78234A41" w:rsidR="00A12FE1" w:rsidRPr="000B1053" w:rsidRDefault="00A12FE1" w:rsidP="000A5399">
            <w:pPr>
              <w:jc w:val="center"/>
              <w:rPr>
                <w:b/>
                <w:bCs/>
                <w:sz w:val="24"/>
              </w:rPr>
            </w:pPr>
            <w:r w:rsidRPr="000B1053">
              <w:rPr>
                <w:b/>
                <w:bCs/>
                <w:sz w:val="24"/>
              </w:rPr>
              <w:t xml:space="preserve">Expenses Member 3 – Name </w:t>
            </w:r>
            <w:r w:rsidRPr="000B1053">
              <w:rPr>
                <w:b/>
                <w:bCs/>
                <w:sz w:val="24"/>
                <w:u w:val="single"/>
              </w:rPr>
              <w:fldChar w:fldCharType="begin">
                <w:ffData>
                  <w:name w:val="Text6"/>
                  <w:enabled/>
                  <w:calcOnExit w:val="0"/>
                  <w:textInput/>
                </w:ffData>
              </w:fldChar>
            </w:r>
            <w:r w:rsidRPr="000B1053">
              <w:rPr>
                <w:b/>
                <w:bCs/>
                <w:sz w:val="24"/>
                <w:u w:val="single"/>
              </w:rPr>
              <w:instrText xml:space="preserve"> FORMTEXT </w:instrText>
            </w:r>
            <w:r w:rsidRPr="000B1053">
              <w:rPr>
                <w:b/>
                <w:bCs/>
                <w:sz w:val="24"/>
                <w:u w:val="single"/>
              </w:rPr>
            </w:r>
            <w:r w:rsidRPr="000B1053">
              <w:rPr>
                <w:b/>
                <w:bCs/>
                <w:sz w:val="24"/>
                <w:u w:val="single"/>
              </w:rPr>
              <w:fldChar w:fldCharType="separate"/>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u w:val="single"/>
              </w:rPr>
              <w:t> </w:t>
            </w:r>
            <w:r w:rsidRPr="000B1053">
              <w:rPr>
                <w:b/>
                <w:bCs/>
                <w:sz w:val="24"/>
              </w:rPr>
              <w:fldChar w:fldCharType="end"/>
            </w:r>
          </w:p>
        </w:tc>
      </w:tr>
      <w:tr w:rsidR="000B1053" w:rsidRPr="000B1053" w14:paraId="7DC74DDB" w14:textId="77777777" w:rsidTr="000A5399">
        <w:tc>
          <w:tcPr>
            <w:tcW w:w="1343" w:type="pct"/>
          </w:tcPr>
          <w:p w14:paraId="04F9FEDF" w14:textId="77777777" w:rsidR="00A12FE1" w:rsidRPr="000B1053" w:rsidRDefault="00A12FE1" w:rsidP="000A5399">
            <w:r w:rsidRPr="000B1053">
              <w:t>Medical Expenses</w:t>
            </w:r>
          </w:p>
        </w:tc>
        <w:tc>
          <w:tcPr>
            <w:tcW w:w="1345" w:type="pct"/>
          </w:tcPr>
          <w:p w14:paraId="05B35A14"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4C93530F"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 </w:t>
            </w:r>
            <w:r w:rsidRPr="000A5399">
              <w:rPr>
                <w:sz w:val="18"/>
                <w:szCs w:val="18"/>
              </w:rPr>
              <w:t>Use Previous Year then correct if necessary</w:t>
            </w:r>
          </w:p>
        </w:tc>
        <w:tc>
          <w:tcPr>
            <w:tcW w:w="405" w:type="pct"/>
          </w:tcPr>
          <w:p w14:paraId="4AE63D37"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B1053" w:rsidRPr="000B1053" w14:paraId="38AAA937" w14:textId="77777777" w:rsidTr="000A5399">
        <w:tc>
          <w:tcPr>
            <w:tcW w:w="1343" w:type="pct"/>
          </w:tcPr>
          <w:p w14:paraId="6202B375" w14:textId="77777777" w:rsidR="00A12FE1" w:rsidRPr="000B1053" w:rsidRDefault="00A12FE1" w:rsidP="000A5399">
            <w:r w:rsidRPr="000B1053">
              <w:t>Child Care Expenses</w:t>
            </w:r>
          </w:p>
        </w:tc>
        <w:tc>
          <w:tcPr>
            <w:tcW w:w="1345" w:type="pct"/>
          </w:tcPr>
          <w:p w14:paraId="1CAB74BC"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78AA12FB"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2FA71A5A"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r w:rsidR="000A5399" w:rsidRPr="000B1053" w14:paraId="1DE0F8F2" w14:textId="77777777" w:rsidTr="000A5399">
        <w:tc>
          <w:tcPr>
            <w:tcW w:w="1343" w:type="pct"/>
          </w:tcPr>
          <w:p w14:paraId="062A7781" w14:textId="77777777" w:rsidR="00A12FE1" w:rsidRPr="000B1053" w:rsidRDefault="00A12FE1" w:rsidP="000A5399">
            <w:r w:rsidRPr="000B1053">
              <w:t>Disability Assistance Expenses</w:t>
            </w:r>
          </w:p>
        </w:tc>
        <w:tc>
          <w:tcPr>
            <w:tcW w:w="1345" w:type="pct"/>
          </w:tcPr>
          <w:p w14:paraId="26373F25"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Verification</w:t>
            </w:r>
          </w:p>
        </w:tc>
        <w:tc>
          <w:tcPr>
            <w:tcW w:w="1907" w:type="pct"/>
          </w:tcPr>
          <w:p w14:paraId="307E3985"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Self-Certification*</w:t>
            </w:r>
          </w:p>
        </w:tc>
        <w:tc>
          <w:tcPr>
            <w:tcW w:w="405" w:type="pct"/>
          </w:tcPr>
          <w:p w14:paraId="75717D4D" w14:textId="77777777" w:rsidR="00A12FE1" w:rsidRPr="000B1053" w:rsidRDefault="00A12FE1" w:rsidP="000A5399">
            <w:r w:rsidRPr="000B1053">
              <w:fldChar w:fldCharType="begin">
                <w:ffData>
                  <w:name w:val="Check5"/>
                  <w:enabled/>
                  <w:calcOnExit w:val="0"/>
                  <w:checkBox>
                    <w:sizeAuto/>
                    <w:default w:val="0"/>
                  </w:checkBox>
                </w:ffData>
              </w:fldChar>
            </w:r>
            <w:r w:rsidRPr="000B1053">
              <w:instrText xml:space="preserve"> FORMCHECKBOX </w:instrText>
            </w:r>
            <w:r w:rsidR="000A5399" w:rsidRPr="000B1053">
              <w:fldChar w:fldCharType="separate"/>
            </w:r>
            <w:r w:rsidRPr="000B1053">
              <w:fldChar w:fldCharType="end"/>
            </w:r>
            <w:r w:rsidRPr="000B1053">
              <w:t xml:space="preserve">  None</w:t>
            </w:r>
          </w:p>
        </w:tc>
      </w:tr>
    </w:tbl>
    <w:p w14:paraId="25E05B38" w14:textId="77777777" w:rsidR="00A12FE1" w:rsidRPr="000B1053" w:rsidRDefault="00A12FE1" w:rsidP="0029331B"/>
    <w:sectPr w:rsidR="00A12FE1" w:rsidRPr="000B1053" w:rsidSect="0029331B">
      <w:headerReference w:type="default" r:id="rId7"/>
      <w:footerReference w:type="default" r:id="rId8"/>
      <w:headerReference w:type="first" r:id="rId9"/>
      <w:footerReference w:type="first" r:id="rId10"/>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0BA09" w14:textId="77777777" w:rsidR="00662162" w:rsidRDefault="00662162" w:rsidP="00A311A9">
      <w:r>
        <w:separator/>
      </w:r>
    </w:p>
  </w:endnote>
  <w:endnote w:type="continuationSeparator" w:id="0">
    <w:p w14:paraId="3A287085" w14:textId="77777777" w:rsidR="00662162" w:rsidRDefault="00662162" w:rsidP="00A3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96BF6" w14:textId="2DAF17B6" w:rsidR="000A5399" w:rsidRPr="002508BE" w:rsidRDefault="000A5399">
    <w:pPr>
      <w:pStyle w:val="Footer"/>
      <w:rPr>
        <w:sz w:val="18"/>
        <w:szCs w:val="18"/>
      </w:rPr>
    </w:pPr>
    <w:r>
      <w:rPr>
        <w:noProof/>
      </w:rPr>
      <w:drawing>
        <wp:anchor distT="0" distB="0" distL="114300" distR="114300" simplePos="0" relativeHeight="251657216" behindDoc="0" locked="0" layoutInCell="1" allowOverlap="1" wp14:anchorId="1C2C4465" wp14:editId="0B08DD82">
          <wp:simplePos x="0" y="0"/>
          <wp:positionH relativeFrom="column">
            <wp:posOffset>0</wp:posOffset>
          </wp:positionH>
          <wp:positionV relativeFrom="paragraph">
            <wp:posOffset>-266700</wp:posOffset>
          </wp:positionV>
          <wp:extent cx="511810" cy="540385"/>
          <wp:effectExtent l="0" t="0" r="0" b="0"/>
          <wp:wrapSquare wrapText="bothSides"/>
          <wp:docPr id="1" name="Picture 1" descr="fheo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1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810" cy="54038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0A5399">
      <w:rPr>
        <w:sz w:val="18"/>
        <w:szCs w:val="18"/>
      </w:rPr>
      <w:t xml:space="preserve">                                                </w:t>
    </w:r>
    <w:r>
      <w:rPr>
        <w:sz w:val="18"/>
        <w:szCs w:val="18"/>
      </w:rPr>
      <w:t xml:space="preserve">           </w:t>
    </w:r>
    <w:r w:rsidRPr="000A5399">
      <w:rPr>
        <w:sz w:val="18"/>
        <w:szCs w:val="18"/>
      </w:rPr>
      <w:t xml:space="preserve">Page </w:t>
    </w:r>
    <w:r w:rsidRPr="000A5399">
      <w:rPr>
        <w:sz w:val="18"/>
        <w:szCs w:val="18"/>
      </w:rPr>
      <w:fldChar w:fldCharType="begin"/>
    </w:r>
    <w:r w:rsidRPr="000A5399">
      <w:rPr>
        <w:sz w:val="18"/>
        <w:szCs w:val="18"/>
      </w:rPr>
      <w:instrText xml:space="preserve"> PAGE </w:instrText>
    </w:r>
    <w:r w:rsidRPr="000A5399">
      <w:rPr>
        <w:sz w:val="18"/>
        <w:szCs w:val="18"/>
      </w:rPr>
      <w:fldChar w:fldCharType="separate"/>
    </w:r>
    <w:r w:rsidRPr="000A5399">
      <w:rPr>
        <w:sz w:val="18"/>
        <w:szCs w:val="18"/>
      </w:rPr>
      <w:t>1</w:t>
    </w:r>
    <w:r w:rsidRPr="000A5399">
      <w:rPr>
        <w:sz w:val="18"/>
        <w:szCs w:val="18"/>
      </w:rPr>
      <w:fldChar w:fldCharType="end"/>
    </w:r>
    <w:r w:rsidRPr="000A5399">
      <w:rPr>
        <w:sz w:val="18"/>
        <w:szCs w:val="18"/>
      </w:rPr>
      <w:t xml:space="preserve"> of </w:t>
    </w:r>
    <w:r w:rsidRPr="000A5399">
      <w:rPr>
        <w:sz w:val="18"/>
        <w:szCs w:val="18"/>
      </w:rPr>
      <w:fldChar w:fldCharType="begin"/>
    </w:r>
    <w:r w:rsidRPr="000A5399">
      <w:rPr>
        <w:sz w:val="18"/>
        <w:szCs w:val="18"/>
      </w:rPr>
      <w:instrText xml:space="preserve"> NUMPAGES </w:instrText>
    </w:r>
    <w:r w:rsidRPr="000A5399">
      <w:rPr>
        <w:sz w:val="18"/>
        <w:szCs w:val="18"/>
      </w:rPr>
      <w:fldChar w:fldCharType="separate"/>
    </w:r>
    <w:r w:rsidRPr="000A5399">
      <w:rPr>
        <w:sz w:val="18"/>
        <w:szCs w:val="18"/>
      </w:rPr>
      <w:t>3</w:t>
    </w:r>
    <w:r w:rsidRPr="000A5399">
      <w:rPr>
        <w:sz w:val="18"/>
        <w:szCs w:val="18"/>
      </w:rPr>
      <w:fldChar w:fldCharType="end"/>
    </w:r>
    <w:r w:rsidRPr="000A5399">
      <w:rPr>
        <w:sz w:val="18"/>
        <w:szCs w:val="18"/>
      </w:rPr>
      <w:t xml:space="preserve">                                                                                   </w:t>
    </w:r>
    <w:r>
      <w:rPr>
        <w:sz w:val="18"/>
        <w:szCs w:val="18"/>
      </w:rPr>
      <w:t xml:space="preserve">               </w:t>
    </w:r>
    <w:r w:rsidRPr="002508BE">
      <w:rPr>
        <w:sz w:val="18"/>
        <w:szCs w:val="18"/>
      </w:rPr>
      <w:t xml:space="preserve">Revised </w:t>
    </w:r>
    <w:r>
      <w:rPr>
        <w:sz w:val="18"/>
        <w:szCs w:val="18"/>
      </w:rPr>
      <w:t>3/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AF0B7" w14:textId="4CCD5801" w:rsidR="000A5399" w:rsidRPr="00BB4A95" w:rsidRDefault="000A5399" w:rsidP="007C50A4">
    <w:pPr>
      <w:tabs>
        <w:tab w:val="center" w:pos="4320"/>
        <w:tab w:val="right" w:pos="8640"/>
      </w:tabs>
      <w:rPr>
        <w:sz w:val="18"/>
        <w:szCs w:val="18"/>
      </w:rPr>
    </w:pPr>
    <w:r>
      <w:rPr>
        <w:noProof/>
      </w:rPr>
      <w:drawing>
        <wp:anchor distT="0" distB="0" distL="114300" distR="114300" simplePos="0" relativeHeight="251658240" behindDoc="0" locked="0" layoutInCell="1" allowOverlap="1" wp14:anchorId="69489D46" wp14:editId="5BB9D7EA">
          <wp:simplePos x="0" y="0"/>
          <wp:positionH relativeFrom="column">
            <wp:posOffset>114300</wp:posOffset>
          </wp:positionH>
          <wp:positionV relativeFrom="paragraph">
            <wp:posOffset>-53340</wp:posOffset>
          </wp:positionV>
          <wp:extent cx="411480" cy="426720"/>
          <wp:effectExtent l="0" t="0" r="0" b="0"/>
          <wp:wrapSquare wrapText="bothSides"/>
          <wp:docPr id="2" name="Picture 2"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rsidRPr="00BB4A95">
      <w:rPr>
        <w:sz w:val="20"/>
        <w:szCs w:val="20"/>
      </w:rPr>
      <w:t xml:space="preserve">                                  </w:t>
    </w:r>
    <w:r w:rsidRPr="00BB4A95">
      <w:rPr>
        <w:sz w:val="18"/>
        <w:szCs w:val="18"/>
      </w:rPr>
      <w:t xml:space="preserve">Page </w:t>
    </w:r>
    <w:r w:rsidRPr="00BB4A95">
      <w:rPr>
        <w:sz w:val="18"/>
        <w:szCs w:val="18"/>
      </w:rPr>
      <w:fldChar w:fldCharType="begin"/>
    </w:r>
    <w:r w:rsidRPr="00BB4A95">
      <w:rPr>
        <w:sz w:val="18"/>
        <w:szCs w:val="18"/>
      </w:rPr>
      <w:instrText xml:space="preserve"> PAGE </w:instrText>
    </w:r>
    <w:r w:rsidRPr="00BB4A95">
      <w:rPr>
        <w:sz w:val="18"/>
        <w:szCs w:val="18"/>
      </w:rPr>
      <w:fldChar w:fldCharType="separate"/>
    </w:r>
    <w:r>
      <w:rPr>
        <w:noProof/>
        <w:sz w:val="18"/>
        <w:szCs w:val="18"/>
      </w:rPr>
      <w:t>1</w:t>
    </w:r>
    <w:r w:rsidRPr="00BB4A95">
      <w:rPr>
        <w:sz w:val="18"/>
        <w:szCs w:val="18"/>
      </w:rPr>
      <w:fldChar w:fldCharType="end"/>
    </w:r>
    <w:r w:rsidRPr="00BB4A95">
      <w:rPr>
        <w:sz w:val="18"/>
        <w:szCs w:val="18"/>
      </w:rPr>
      <w:t xml:space="preserve"> of </w:t>
    </w:r>
    <w:r w:rsidRPr="00BB4A95">
      <w:rPr>
        <w:sz w:val="18"/>
        <w:szCs w:val="18"/>
      </w:rPr>
      <w:fldChar w:fldCharType="begin"/>
    </w:r>
    <w:r w:rsidRPr="00BB4A95">
      <w:rPr>
        <w:sz w:val="18"/>
        <w:szCs w:val="18"/>
      </w:rPr>
      <w:instrText xml:space="preserve"> NUMPAGES </w:instrText>
    </w:r>
    <w:r w:rsidRPr="00BB4A95">
      <w:rPr>
        <w:sz w:val="18"/>
        <w:szCs w:val="18"/>
      </w:rPr>
      <w:fldChar w:fldCharType="separate"/>
    </w:r>
    <w:r>
      <w:rPr>
        <w:noProof/>
        <w:sz w:val="18"/>
        <w:szCs w:val="18"/>
      </w:rPr>
      <w:t>1</w:t>
    </w:r>
    <w:r w:rsidRPr="00BB4A95">
      <w:rPr>
        <w:sz w:val="18"/>
        <w:szCs w:val="18"/>
      </w:rPr>
      <w:fldChar w:fldCharType="end"/>
    </w:r>
    <w:r w:rsidRPr="00BB4A95">
      <w:rPr>
        <w:sz w:val="18"/>
        <w:szCs w:val="18"/>
      </w:rPr>
      <w:tab/>
      <w:t xml:space="preserve">                                                              </w:t>
    </w:r>
    <w:r>
      <w:rPr>
        <w:sz w:val="18"/>
        <w:szCs w:val="18"/>
      </w:rPr>
      <w:t xml:space="preserve">            </w:t>
    </w:r>
    <w:r w:rsidRPr="00BB4A95">
      <w:rPr>
        <w:sz w:val="18"/>
        <w:szCs w:val="18"/>
      </w:rPr>
      <w:t xml:space="preserve">revised </w:t>
    </w:r>
    <w:r>
      <w:rPr>
        <w:sz w:val="18"/>
        <w:szCs w:val="18"/>
      </w:rPr>
      <w:t>10/2019</w:t>
    </w:r>
  </w:p>
  <w:p w14:paraId="0E51998A" w14:textId="77777777" w:rsidR="000A5399" w:rsidRDefault="000A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F09D3" w14:textId="77777777" w:rsidR="00662162" w:rsidRDefault="00662162" w:rsidP="00A311A9">
      <w:r>
        <w:separator/>
      </w:r>
    </w:p>
  </w:footnote>
  <w:footnote w:type="continuationSeparator" w:id="0">
    <w:p w14:paraId="1A9B8A22" w14:textId="77777777" w:rsidR="00662162" w:rsidRDefault="00662162" w:rsidP="00A3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3A85" w14:textId="2F9F6E0E" w:rsidR="000A5399" w:rsidRPr="00FF7E3D" w:rsidRDefault="000A5399" w:rsidP="00FF7E3D">
    <w:pPr>
      <w:pStyle w:val="Header"/>
      <w:jc w:val="center"/>
      <w:rPr>
        <w:b/>
        <w:sz w:val="28"/>
        <w:szCs w:val="28"/>
      </w:rPr>
    </w:pPr>
    <w:r w:rsidRPr="00FF7E3D">
      <w:rPr>
        <w:b/>
        <w:sz w:val="28"/>
        <w:szCs w:val="28"/>
      </w:rPr>
      <w:t>Recertification File Analysis – Response to CO</w:t>
    </w:r>
    <w:r>
      <w:rPr>
        <w:b/>
        <w:sz w:val="28"/>
        <w:szCs w:val="28"/>
      </w:rPr>
      <w:t>VID-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3A142" w14:textId="6E39609B" w:rsidR="000A5399" w:rsidRPr="00FF7E3D" w:rsidRDefault="000A5399" w:rsidP="00A223D0">
    <w:pPr>
      <w:pStyle w:val="Header"/>
      <w:jc w:val="center"/>
      <w:rPr>
        <w:b/>
        <w:sz w:val="28"/>
        <w:szCs w:val="28"/>
      </w:rPr>
    </w:pPr>
    <w:r w:rsidRPr="00FF7E3D">
      <w:rPr>
        <w:b/>
        <w:sz w:val="28"/>
        <w:szCs w:val="28"/>
      </w:rPr>
      <w:t>Recertification File Analysis</w:t>
    </w:r>
  </w:p>
  <w:p w14:paraId="458E34D2" w14:textId="2B4362D7" w:rsidR="000A5399" w:rsidRPr="00A223D0" w:rsidRDefault="000A5399" w:rsidP="00A223D0">
    <w:pPr>
      <w:pStyle w:val="Header"/>
      <w:jc w:val="center"/>
      <w:rPr>
        <w:b/>
        <w:sz w:val="18"/>
        <w:szCs w:val="18"/>
      </w:rPr>
    </w:pPr>
    <w:r w:rsidRPr="00404A08">
      <w:rPr>
        <w:i/>
        <w:color w:val="0000FF"/>
        <w:sz w:val="18"/>
        <w:szCs w:val="18"/>
      </w:rPr>
      <w:t xml:space="preserve">Note: HUD does not provide a “HUD approved” </w:t>
    </w:r>
    <w:r>
      <w:rPr>
        <w:i/>
        <w:color w:val="0000FF"/>
        <w:sz w:val="18"/>
        <w:szCs w:val="18"/>
      </w:rPr>
      <w:t>analysis</w:t>
    </w:r>
    <w:r w:rsidRPr="00404A08">
      <w:rPr>
        <w:i/>
        <w:color w:val="0000FF"/>
        <w:sz w:val="18"/>
        <w:szCs w:val="18"/>
      </w:rPr>
      <w:t>.  This is a sample It should</w:t>
    </w:r>
    <w:r w:rsidRPr="00404A08">
      <w:rPr>
        <w:i/>
        <w:color w:val="0000FF"/>
        <w:sz w:val="18"/>
        <w:szCs w:val="18"/>
        <w:u w:val="single"/>
      </w:rPr>
      <w:t xml:space="preserve"> </w:t>
    </w:r>
    <w:r w:rsidRPr="00404A08">
      <w:rPr>
        <w:i/>
        <w:color w:val="0000FF"/>
        <w:sz w:val="18"/>
        <w:szCs w:val="18"/>
      </w:rPr>
      <w:t xml:space="preserve">be edited to conform to your management company’s policy and procedure.  RBD makes no warranty to the usability, compliance or legality of this document.  All documents should be reviewed and edited by management staff and legal counsel as appropria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F49B6"/>
    <w:multiLevelType w:val="hybridMultilevel"/>
    <w:tmpl w:val="C4CEC042"/>
    <w:lvl w:ilvl="0" w:tplc="A1607A4E">
      <w:start w:val="1"/>
      <w:numFmt w:val="bullet"/>
      <w:lvlText w:val=""/>
      <w:lvlJc w:val="left"/>
      <w:pPr>
        <w:tabs>
          <w:tab w:val="num" w:pos="-216"/>
        </w:tabs>
        <w:ind w:left="432" w:hanging="144"/>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947F1C"/>
    <w:multiLevelType w:val="hybridMultilevel"/>
    <w:tmpl w:val="AF1C4ED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bQ0sTA1sDAyMTRR0lEKTi0uzszPAykwqgUAW8XCHSwAAAA="/>
  </w:docVars>
  <w:rsids>
    <w:rsidRoot w:val="00E670BE"/>
    <w:rsid w:val="0003267E"/>
    <w:rsid w:val="00043450"/>
    <w:rsid w:val="00052B16"/>
    <w:rsid w:val="00054720"/>
    <w:rsid w:val="00074531"/>
    <w:rsid w:val="00080A08"/>
    <w:rsid w:val="00084F23"/>
    <w:rsid w:val="00093CC4"/>
    <w:rsid w:val="0009610D"/>
    <w:rsid w:val="000A5399"/>
    <w:rsid w:val="000B03C8"/>
    <w:rsid w:val="000B1053"/>
    <w:rsid w:val="000B54E7"/>
    <w:rsid w:val="000B612A"/>
    <w:rsid w:val="000C41E6"/>
    <w:rsid w:val="000C732C"/>
    <w:rsid w:val="000D46BE"/>
    <w:rsid w:val="000E0338"/>
    <w:rsid w:val="000E545D"/>
    <w:rsid w:val="0010502F"/>
    <w:rsid w:val="001167BD"/>
    <w:rsid w:val="001201B0"/>
    <w:rsid w:val="00120D21"/>
    <w:rsid w:val="001224E3"/>
    <w:rsid w:val="00123262"/>
    <w:rsid w:val="00145CC1"/>
    <w:rsid w:val="00151D54"/>
    <w:rsid w:val="00160D28"/>
    <w:rsid w:val="001673D2"/>
    <w:rsid w:val="00171C18"/>
    <w:rsid w:val="00173ADF"/>
    <w:rsid w:val="00177940"/>
    <w:rsid w:val="00183CF0"/>
    <w:rsid w:val="00184DB7"/>
    <w:rsid w:val="00190C2E"/>
    <w:rsid w:val="001A0028"/>
    <w:rsid w:val="001A19CD"/>
    <w:rsid w:val="001B64BE"/>
    <w:rsid w:val="001C10C5"/>
    <w:rsid w:val="001D032F"/>
    <w:rsid w:val="001D731B"/>
    <w:rsid w:val="001E0D3F"/>
    <w:rsid w:val="001E2722"/>
    <w:rsid w:val="001F4E7D"/>
    <w:rsid w:val="001F69EC"/>
    <w:rsid w:val="002032FA"/>
    <w:rsid w:val="002065C6"/>
    <w:rsid w:val="00215383"/>
    <w:rsid w:val="00216C07"/>
    <w:rsid w:val="00225BFF"/>
    <w:rsid w:val="002416B8"/>
    <w:rsid w:val="002508BE"/>
    <w:rsid w:val="0025287D"/>
    <w:rsid w:val="002607C6"/>
    <w:rsid w:val="002706FE"/>
    <w:rsid w:val="00275A7C"/>
    <w:rsid w:val="00276E0D"/>
    <w:rsid w:val="0029331B"/>
    <w:rsid w:val="002969F8"/>
    <w:rsid w:val="002C3548"/>
    <w:rsid w:val="002C7E24"/>
    <w:rsid w:val="002D4202"/>
    <w:rsid w:val="002F3772"/>
    <w:rsid w:val="00301836"/>
    <w:rsid w:val="00314174"/>
    <w:rsid w:val="003202DF"/>
    <w:rsid w:val="0032247C"/>
    <w:rsid w:val="0033592C"/>
    <w:rsid w:val="003418C0"/>
    <w:rsid w:val="00345183"/>
    <w:rsid w:val="003501C7"/>
    <w:rsid w:val="003537DD"/>
    <w:rsid w:val="00354EB7"/>
    <w:rsid w:val="00360E76"/>
    <w:rsid w:val="00371B9C"/>
    <w:rsid w:val="00383269"/>
    <w:rsid w:val="003911EE"/>
    <w:rsid w:val="0039504C"/>
    <w:rsid w:val="00395546"/>
    <w:rsid w:val="003A1707"/>
    <w:rsid w:val="003A50F1"/>
    <w:rsid w:val="003B53E2"/>
    <w:rsid w:val="003B627C"/>
    <w:rsid w:val="003C0CAB"/>
    <w:rsid w:val="003E5E6A"/>
    <w:rsid w:val="003F4735"/>
    <w:rsid w:val="004041F0"/>
    <w:rsid w:val="00404A08"/>
    <w:rsid w:val="00406568"/>
    <w:rsid w:val="00406F80"/>
    <w:rsid w:val="00410016"/>
    <w:rsid w:val="00416FD8"/>
    <w:rsid w:val="00422205"/>
    <w:rsid w:val="004238A7"/>
    <w:rsid w:val="004278A6"/>
    <w:rsid w:val="004315AF"/>
    <w:rsid w:val="004321FF"/>
    <w:rsid w:val="00445927"/>
    <w:rsid w:val="004519D2"/>
    <w:rsid w:val="00454506"/>
    <w:rsid w:val="00461DA1"/>
    <w:rsid w:val="00465DE4"/>
    <w:rsid w:val="004733EA"/>
    <w:rsid w:val="0047466B"/>
    <w:rsid w:val="00493F8E"/>
    <w:rsid w:val="004A10B3"/>
    <w:rsid w:val="004A3856"/>
    <w:rsid w:val="004B2838"/>
    <w:rsid w:val="004C352E"/>
    <w:rsid w:val="004C6C88"/>
    <w:rsid w:val="004D2CC5"/>
    <w:rsid w:val="004E7C0C"/>
    <w:rsid w:val="004F227A"/>
    <w:rsid w:val="004F3141"/>
    <w:rsid w:val="004F591E"/>
    <w:rsid w:val="005102D0"/>
    <w:rsid w:val="0051095A"/>
    <w:rsid w:val="005170EB"/>
    <w:rsid w:val="00520CD2"/>
    <w:rsid w:val="0053027A"/>
    <w:rsid w:val="00530CF9"/>
    <w:rsid w:val="00542B00"/>
    <w:rsid w:val="00543875"/>
    <w:rsid w:val="00544595"/>
    <w:rsid w:val="00544C28"/>
    <w:rsid w:val="00545211"/>
    <w:rsid w:val="005556D3"/>
    <w:rsid w:val="00560D0A"/>
    <w:rsid w:val="005710C1"/>
    <w:rsid w:val="00573264"/>
    <w:rsid w:val="00576441"/>
    <w:rsid w:val="005908BD"/>
    <w:rsid w:val="0059184A"/>
    <w:rsid w:val="005A1E16"/>
    <w:rsid w:val="005B0D16"/>
    <w:rsid w:val="005B2701"/>
    <w:rsid w:val="005B3C99"/>
    <w:rsid w:val="005C4DC4"/>
    <w:rsid w:val="005C6FBC"/>
    <w:rsid w:val="005F07A3"/>
    <w:rsid w:val="005F0964"/>
    <w:rsid w:val="00601AB7"/>
    <w:rsid w:val="00614693"/>
    <w:rsid w:val="00627706"/>
    <w:rsid w:val="00627E31"/>
    <w:rsid w:val="00630A94"/>
    <w:rsid w:val="00653481"/>
    <w:rsid w:val="00662162"/>
    <w:rsid w:val="0069637D"/>
    <w:rsid w:val="006A07C8"/>
    <w:rsid w:val="006A1DBB"/>
    <w:rsid w:val="006B499A"/>
    <w:rsid w:val="006B5517"/>
    <w:rsid w:val="006B5D38"/>
    <w:rsid w:val="006E10C3"/>
    <w:rsid w:val="006F5CE1"/>
    <w:rsid w:val="007054EA"/>
    <w:rsid w:val="007104BC"/>
    <w:rsid w:val="00710909"/>
    <w:rsid w:val="007157E3"/>
    <w:rsid w:val="00721B9F"/>
    <w:rsid w:val="00721F76"/>
    <w:rsid w:val="00725D9D"/>
    <w:rsid w:val="00726177"/>
    <w:rsid w:val="00735AF2"/>
    <w:rsid w:val="00740488"/>
    <w:rsid w:val="00744ADD"/>
    <w:rsid w:val="00754360"/>
    <w:rsid w:val="00757621"/>
    <w:rsid w:val="00760BC3"/>
    <w:rsid w:val="00762531"/>
    <w:rsid w:val="007730AB"/>
    <w:rsid w:val="00784C50"/>
    <w:rsid w:val="00784F53"/>
    <w:rsid w:val="007A4475"/>
    <w:rsid w:val="007B1F4B"/>
    <w:rsid w:val="007C50A4"/>
    <w:rsid w:val="007C7D20"/>
    <w:rsid w:val="007D05FF"/>
    <w:rsid w:val="007D1108"/>
    <w:rsid w:val="007D28E9"/>
    <w:rsid w:val="007F0752"/>
    <w:rsid w:val="007F5DED"/>
    <w:rsid w:val="0081175A"/>
    <w:rsid w:val="0082498F"/>
    <w:rsid w:val="008312CB"/>
    <w:rsid w:val="008369B0"/>
    <w:rsid w:val="00850111"/>
    <w:rsid w:val="008521CC"/>
    <w:rsid w:val="0085499C"/>
    <w:rsid w:val="0086355B"/>
    <w:rsid w:val="00867AED"/>
    <w:rsid w:val="00872DA1"/>
    <w:rsid w:val="008833B0"/>
    <w:rsid w:val="00887ACB"/>
    <w:rsid w:val="00892C7D"/>
    <w:rsid w:val="008A1FDB"/>
    <w:rsid w:val="008A74E6"/>
    <w:rsid w:val="008B2F3A"/>
    <w:rsid w:val="008D19FB"/>
    <w:rsid w:val="008D29CD"/>
    <w:rsid w:val="008D6E7A"/>
    <w:rsid w:val="008E470E"/>
    <w:rsid w:val="008F6A2C"/>
    <w:rsid w:val="009231D1"/>
    <w:rsid w:val="0093748A"/>
    <w:rsid w:val="00953E75"/>
    <w:rsid w:val="00965017"/>
    <w:rsid w:val="00965C0C"/>
    <w:rsid w:val="00966C4D"/>
    <w:rsid w:val="00966ED6"/>
    <w:rsid w:val="009749B7"/>
    <w:rsid w:val="00992046"/>
    <w:rsid w:val="009968EF"/>
    <w:rsid w:val="009A647A"/>
    <w:rsid w:val="009B5B3D"/>
    <w:rsid w:val="009B670B"/>
    <w:rsid w:val="009C4FF6"/>
    <w:rsid w:val="009C699D"/>
    <w:rsid w:val="009F4115"/>
    <w:rsid w:val="00A01608"/>
    <w:rsid w:val="00A02BB5"/>
    <w:rsid w:val="00A04D65"/>
    <w:rsid w:val="00A04ED0"/>
    <w:rsid w:val="00A10AB0"/>
    <w:rsid w:val="00A1241B"/>
    <w:rsid w:val="00A12FE1"/>
    <w:rsid w:val="00A16D02"/>
    <w:rsid w:val="00A1768E"/>
    <w:rsid w:val="00A223D0"/>
    <w:rsid w:val="00A311A9"/>
    <w:rsid w:val="00A470A7"/>
    <w:rsid w:val="00A5767B"/>
    <w:rsid w:val="00A817C2"/>
    <w:rsid w:val="00A84C3C"/>
    <w:rsid w:val="00A9462C"/>
    <w:rsid w:val="00A94645"/>
    <w:rsid w:val="00A9657D"/>
    <w:rsid w:val="00A965E4"/>
    <w:rsid w:val="00AA486A"/>
    <w:rsid w:val="00AA61E9"/>
    <w:rsid w:val="00AB7283"/>
    <w:rsid w:val="00AD33AE"/>
    <w:rsid w:val="00AD5AA2"/>
    <w:rsid w:val="00AE654E"/>
    <w:rsid w:val="00B0020E"/>
    <w:rsid w:val="00B11845"/>
    <w:rsid w:val="00B12EA6"/>
    <w:rsid w:val="00B30355"/>
    <w:rsid w:val="00B3251A"/>
    <w:rsid w:val="00B36ECE"/>
    <w:rsid w:val="00B5474A"/>
    <w:rsid w:val="00B561A7"/>
    <w:rsid w:val="00B634E5"/>
    <w:rsid w:val="00B66815"/>
    <w:rsid w:val="00B72AB4"/>
    <w:rsid w:val="00B829CA"/>
    <w:rsid w:val="00B90B7D"/>
    <w:rsid w:val="00B91380"/>
    <w:rsid w:val="00B94172"/>
    <w:rsid w:val="00B9619D"/>
    <w:rsid w:val="00BA0C28"/>
    <w:rsid w:val="00BA36BB"/>
    <w:rsid w:val="00BB0776"/>
    <w:rsid w:val="00BB4B91"/>
    <w:rsid w:val="00BB72D9"/>
    <w:rsid w:val="00BF315C"/>
    <w:rsid w:val="00C058F2"/>
    <w:rsid w:val="00C124B2"/>
    <w:rsid w:val="00C137C8"/>
    <w:rsid w:val="00C20303"/>
    <w:rsid w:val="00C26C51"/>
    <w:rsid w:val="00C427A4"/>
    <w:rsid w:val="00C4430F"/>
    <w:rsid w:val="00C502CE"/>
    <w:rsid w:val="00C62258"/>
    <w:rsid w:val="00C65BEE"/>
    <w:rsid w:val="00C71ABF"/>
    <w:rsid w:val="00C95FB3"/>
    <w:rsid w:val="00CA3CA9"/>
    <w:rsid w:val="00CB5182"/>
    <w:rsid w:val="00CC3365"/>
    <w:rsid w:val="00CC5E95"/>
    <w:rsid w:val="00CE2E3C"/>
    <w:rsid w:val="00CE7C8D"/>
    <w:rsid w:val="00D233AD"/>
    <w:rsid w:val="00D25B2F"/>
    <w:rsid w:val="00D404F2"/>
    <w:rsid w:val="00D41CE5"/>
    <w:rsid w:val="00D42108"/>
    <w:rsid w:val="00D4705B"/>
    <w:rsid w:val="00D50734"/>
    <w:rsid w:val="00D56C3B"/>
    <w:rsid w:val="00D60C3C"/>
    <w:rsid w:val="00D63707"/>
    <w:rsid w:val="00D8798D"/>
    <w:rsid w:val="00D87A35"/>
    <w:rsid w:val="00D87C46"/>
    <w:rsid w:val="00D91568"/>
    <w:rsid w:val="00D91D77"/>
    <w:rsid w:val="00DA235D"/>
    <w:rsid w:val="00DB14E5"/>
    <w:rsid w:val="00DB25BF"/>
    <w:rsid w:val="00DD2FA2"/>
    <w:rsid w:val="00DD6245"/>
    <w:rsid w:val="00DE4F15"/>
    <w:rsid w:val="00DF5DB6"/>
    <w:rsid w:val="00E11CBA"/>
    <w:rsid w:val="00E12DD5"/>
    <w:rsid w:val="00E33541"/>
    <w:rsid w:val="00E41CFD"/>
    <w:rsid w:val="00E47244"/>
    <w:rsid w:val="00E506F5"/>
    <w:rsid w:val="00E54732"/>
    <w:rsid w:val="00E601CB"/>
    <w:rsid w:val="00E640D9"/>
    <w:rsid w:val="00E66F45"/>
    <w:rsid w:val="00E670BE"/>
    <w:rsid w:val="00E7629E"/>
    <w:rsid w:val="00E762A5"/>
    <w:rsid w:val="00E80E75"/>
    <w:rsid w:val="00EC1C64"/>
    <w:rsid w:val="00EC254B"/>
    <w:rsid w:val="00ED3CA5"/>
    <w:rsid w:val="00EE2D7B"/>
    <w:rsid w:val="00EE59A4"/>
    <w:rsid w:val="00EE64C1"/>
    <w:rsid w:val="00EF31B7"/>
    <w:rsid w:val="00EF3946"/>
    <w:rsid w:val="00EF592C"/>
    <w:rsid w:val="00F04B93"/>
    <w:rsid w:val="00F06E93"/>
    <w:rsid w:val="00F23FAD"/>
    <w:rsid w:val="00F43C9C"/>
    <w:rsid w:val="00F448B8"/>
    <w:rsid w:val="00F62236"/>
    <w:rsid w:val="00F65B28"/>
    <w:rsid w:val="00F672BE"/>
    <w:rsid w:val="00F7572E"/>
    <w:rsid w:val="00F84DDA"/>
    <w:rsid w:val="00F92E72"/>
    <w:rsid w:val="00F953CE"/>
    <w:rsid w:val="00FA3BE3"/>
    <w:rsid w:val="00FA49B5"/>
    <w:rsid w:val="00FB6918"/>
    <w:rsid w:val="00FC5FEF"/>
    <w:rsid w:val="00FD281E"/>
    <w:rsid w:val="00FF7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0341C1"/>
  <w15:docId w15:val="{F5C3ACCE-D496-44E3-8852-75CC1E61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462C"/>
    <w:rPr>
      <w:sz w:val="22"/>
      <w:szCs w:val="24"/>
    </w:rPr>
  </w:style>
  <w:style w:type="paragraph" w:styleId="Heading1">
    <w:name w:val="heading 1"/>
    <w:basedOn w:val="Normal"/>
    <w:next w:val="Normal"/>
    <w:link w:val="Heading1Char"/>
    <w:autoRedefine/>
    <w:qFormat/>
    <w:rsid w:val="005A1E16"/>
    <w:pPr>
      <w:keepNext/>
      <w:spacing w:before="360" w:after="180"/>
      <w:outlineLvl w:val="0"/>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87A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65DE4"/>
    <w:pPr>
      <w:tabs>
        <w:tab w:val="center" w:pos="4320"/>
        <w:tab w:val="right" w:pos="8640"/>
      </w:tabs>
    </w:pPr>
  </w:style>
  <w:style w:type="paragraph" w:styleId="Footer">
    <w:name w:val="footer"/>
    <w:basedOn w:val="Normal"/>
    <w:link w:val="FooterChar"/>
    <w:uiPriority w:val="99"/>
    <w:rsid w:val="00465DE4"/>
    <w:pPr>
      <w:tabs>
        <w:tab w:val="center" w:pos="4320"/>
        <w:tab w:val="right" w:pos="8640"/>
      </w:tabs>
    </w:pPr>
  </w:style>
  <w:style w:type="character" w:customStyle="1" w:styleId="Heading1Char">
    <w:name w:val="Heading 1 Char"/>
    <w:link w:val="Heading1"/>
    <w:rsid w:val="005A1E16"/>
    <w:rPr>
      <w:rFonts w:ascii="Arial" w:hAnsi="Arial" w:cs="Arial"/>
      <w:b/>
      <w:bCs/>
      <w:kern w:val="32"/>
      <w:sz w:val="32"/>
      <w:szCs w:val="32"/>
      <w:lang w:val="en-US" w:eastAsia="en-US" w:bidi="ar-SA"/>
    </w:rPr>
  </w:style>
  <w:style w:type="paragraph" w:styleId="BalloonText">
    <w:name w:val="Balloon Text"/>
    <w:basedOn w:val="Normal"/>
    <w:semiHidden/>
    <w:rsid w:val="005A1E16"/>
    <w:pPr>
      <w:spacing w:after="240"/>
    </w:pPr>
    <w:rPr>
      <w:rFonts w:ascii="Tahoma" w:hAnsi="Tahoma" w:cs="Tahoma"/>
      <w:sz w:val="16"/>
      <w:szCs w:val="16"/>
    </w:rPr>
  </w:style>
  <w:style w:type="character" w:styleId="Hyperlink">
    <w:name w:val="Hyperlink"/>
    <w:unhideWhenUsed/>
    <w:rsid w:val="00A1768E"/>
    <w:rPr>
      <w:color w:val="0563C1"/>
      <w:u w:val="single"/>
    </w:rPr>
  </w:style>
  <w:style w:type="character" w:styleId="UnresolvedMention">
    <w:name w:val="Unresolved Mention"/>
    <w:uiPriority w:val="99"/>
    <w:semiHidden/>
    <w:unhideWhenUsed/>
    <w:rsid w:val="00A1768E"/>
    <w:rPr>
      <w:color w:val="808080"/>
      <w:shd w:val="clear" w:color="auto" w:fill="E6E6E6"/>
    </w:rPr>
  </w:style>
  <w:style w:type="paragraph" w:styleId="ListParagraph">
    <w:name w:val="List Paragraph"/>
    <w:basedOn w:val="Normal"/>
    <w:uiPriority w:val="34"/>
    <w:qFormat/>
    <w:rsid w:val="0029331B"/>
    <w:pPr>
      <w:ind w:left="720"/>
      <w:contextualSpacing/>
    </w:pPr>
  </w:style>
  <w:style w:type="table" w:customStyle="1" w:styleId="TableGrid1">
    <w:name w:val="Table Grid1"/>
    <w:basedOn w:val="TableNormal"/>
    <w:next w:val="TableGrid"/>
    <w:uiPriority w:val="39"/>
    <w:rsid w:val="00A04ED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A5399"/>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1129</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int Name________________________________________</vt:lpstr>
    </vt:vector>
  </TitlesOfParts>
  <Company>Ross Business Development, Inc.</Company>
  <LinksUpToDate>false</LinksUpToDate>
  <CharactersWithSpaces>7553</CharactersWithSpaces>
  <SharedDoc>false</SharedDoc>
  <HLinks>
    <vt:vector size="48" baseType="variant">
      <vt:variant>
        <vt:i4>1900660</vt:i4>
      </vt:variant>
      <vt:variant>
        <vt:i4>27</vt:i4>
      </vt:variant>
      <vt:variant>
        <vt:i4>0</vt:i4>
      </vt:variant>
      <vt:variant>
        <vt:i4>5</vt:i4>
      </vt:variant>
      <vt:variant>
        <vt:lpwstr>https://www.hud.gov/program_offices/administration/hudclips/forms/hud1</vt:lpwstr>
      </vt:variant>
      <vt:variant>
        <vt:lpwstr/>
      </vt:variant>
      <vt:variant>
        <vt:i4>1638516</vt:i4>
      </vt:variant>
      <vt:variant>
        <vt:i4>24</vt:i4>
      </vt:variant>
      <vt:variant>
        <vt:i4>0</vt:i4>
      </vt:variant>
      <vt:variant>
        <vt:i4>5</vt:i4>
      </vt:variant>
      <vt:variant>
        <vt:lpwstr>https://www.hud.gov/program_offices/administration/hudclips/forms/hud5a</vt:lpwstr>
      </vt:variant>
      <vt:variant>
        <vt:lpwstr/>
      </vt:variant>
      <vt:variant>
        <vt:i4>1638516</vt:i4>
      </vt:variant>
      <vt:variant>
        <vt:i4>21</vt:i4>
      </vt:variant>
      <vt:variant>
        <vt:i4>0</vt:i4>
      </vt:variant>
      <vt:variant>
        <vt:i4>5</vt:i4>
      </vt:variant>
      <vt:variant>
        <vt:lpwstr>https://www.hud.gov/program_offices/administration/hudclips/forms/hud5a</vt:lpwstr>
      </vt:variant>
      <vt:variant>
        <vt:lpwstr/>
      </vt:variant>
      <vt:variant>
        <vt:i4>3211303</vt:i4>
      </vt:variant>
      <vt:variant>
        <vt:i4>18</vt:i4>
      </vt:variant>
      <vt:variant>
        <vt:i4>0</vt:i4>
      </vt:variant>
      <vt:variant>
        <vt:i4>5</vt:i4>
      </vt:variant>
      <vt:variant>
        <vt:lpwstr>https://www.epa.gov/lead/protect-your-family-lead-your-home</vt:lpwstr>
      </vt:variant>
      <vt:variant>
        <vt:lpwstr/>
      </vt:variant>
      <vt:variant>
        <vt:i4>7536763</vt:i4>
      </vt:variant>
      <vt:variant>
        <vt:i4>15</vt:i4>
      </vt:variant>
      <vt:variant>
        <vt:i4>0</vt:i4>
      </vt:variant>
      <vt:variant>
        <vt:i4>5</vt:i4>
      </vt:variant>
      <vt:variant>
        <vt:lpwstr>https://www.hud.gov/program_offices/fair_housing_equal_opp/17lep</vt:lpwstr>
      </vt:variant>
      <vt:variant>
        <vt:lpwstr/>
      </vt:variant>
      <vt:variant>
        <vt:i4>7536763</vt:i4>
      </vt:variant>
      <vt:variant>
        <vt:i4>12</vt:i4>
      </vt:variant>
      <vt:variant>
        <vt:i4>0</vt:i4>
      </vt:variant>
      <vt:variant>
        <vt:i4>5</vt:i4>
      </vt:variant>
      <vt:variant>
        <vt:lpwstr>https://www.hud.gov/program_offices/fair_housing_equal_opp/17lep</vt:lpwstr>
      </vt:variant>
      <vt:variant>
        <vt:lpwstr/>
      </vt:variant>
      <vt:variant>
        <vt:i4>8192019</vt:i4>
      </vt:variant>
      <vt:variant>
        <vt:i4>9</vt:i4>
      </vt:variant>
      <vt:variant>
        <vt:i4>0</vt:i4>
      </vt:variant>
      <vt:variant>
        <vt:i4>5</vt:i4>
      </vt:variant>
      <vt:variant>
        <vt:lpwstr>https://www.hud.gov/sites/documents/DOC_7877.PDF</vt:lpwstr>
      </vt:variant>
      <vt:variant>
        <vt:lpwstr/>
      </vt:variant>
      <vt:variant>
        <vt:i4>1376372</vt:i4>
      </vt:variant>
      <vt:variant>
        <vt:i4>6</vt:i4>
      </vt:variant>
      <vt:variant>
        <vt:i4>0</vt:i4>
      </vt:variant>
      <vt:variant>
        <vt:i4>5</vt:i4>
      </vt:variant>
      <vt:variant>
        <vt:lpwstr>https://www.hud.gov/program_offices/administration/hudclips/forms/hud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Name________________________________________</dc:title>
  <dc:subject/>
  <dc:creator>Mary Ross</dc:creator>
  <cp:keywords/>
  <cp:lastModifiedBy>Mary Ross</cp:lastModifiedBy>
  <cp:revision>13</cp:revision>
  <dcterms:created xsi:type="dcterms:W3CDTF">2020-03-18T14:11:00Z</dcterms:created>
  <dcterms:modified xsi:type="dcterms:W3CDTF">2020-03-20T19:59:00Z</dcterms:modified>
</cp:coreProperties>
</file>